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0BAE08" w14:textId="35F6942F" w:rsidR="00D55BEA" w:rsidRPr="004870C6" w:rsidRDefault="004870C6">
      <w:pPr>
        <w:rPr>
          <w:b/>
          <w:bCs/>
          <w:sz w:val="32"/>
          <w:szCs w:val="32"/>
        </w:rPr>
      </w:pPr>
      <w:r w:rsidRPr="004870C6">
        <w:rPr>
          <w:b/>
          <w:bCs/>
          <w:sz w:val="32"/>
          <w:szCs w:val="32"/>
        </w:rPr>
        <w:t xml:space="preserve">                Backup and Restore Kubernetes cluster using Velero</w:t>
      </w:r>
    </w:p>
    <w:p w14:paraId="4F9F8DCA" w14:textId="370F597F" w:rsidR="004870C6" w:rsidRDefault="004870C6"/>
    <w:p w14:paraId="62E9322E" w14:textId="2736EEC5" w:rsidR="004870C6" w:rsidRDefault="004870C6"/>
    <w:p w14:paraId="4CD000F2" w14:textId="62A01D65" w:rsidR="004870C6" w:rsidRDefault="004870C6" w:rsidP="004870C6">
      <w:r>
        <w:t>Velero (formerly Heptio Ark) gives you tools to back up and restore your Kubernetes cluster resources and persistent volumes. You can run Velero with a public cloud platform or on-premises. Velero lets you:</w:t>
      </w:r>
    </w:p>
    <w:p w14:paraId="3394A500" w14:textId="77777777" w:rsidR="004870C6" w:rsidRDefault="004870C6" w:rsidP="004870C6"/>
    <w:p w14:paraId="62C123BF" w14:textId="77777777" w:rsidR="004870C6" w:rsidRDefault="004870C6" w:rsidP="004870C6">
      <w:r>
        <w:t>Take backups of your cluster and restore in case of loss.</w:t>
      </w:r>
    </w:p>
    <w:p w14:paraId="26853C71" w14:textId="77777777" w:rsidR="004870C6" w:rsidRDefault="004870C6" w:rsidP="004870C6">
      <w:r>
        <w:t>Migrate cluster resources to other clusters.</w:t>
      </w:r>
    </w:p>
    <w:p w14:paraId="606C7DA9" w14:textId="77777777" w:rsidR="004870C6" w:rsidRDefault="004870C6" w:rsidP="004870C6">
      <w:r>
        <w:t>Replicate your production cluster to development and testing clusters.</w:t>
      </w:r>
    </w:p>
    <w:p w14:paraId="35D98DC9" w14:textId="2E19F433" w:rsidR="004870C6" w:rsidRDefault="004870C6" w:rsidP="004870C6">
      <w:r>
        <w:t>Velero consists of:</w:t>
      </w:r>
    </w:p>
    <w:p w14:paraId="76212531" w14:textId="77777777" w:rsidR="004870C6" w:rsidRDefault="004870C6" w:rsidP="004870C6">
      <w:r>
        <w:t>A server that runs on your cluster</w:t>
      </w:r>
    </w:p>
    <w:p w14:paraId="1C0BCD45" w14:textId="0C5FBFC2" w:rsidR="004870C6" w:rsidRDefault="004870C6" w:rsidP="004870C6">
      <w:r>
        <w:t>A command-line client that runs locally</w:t>
      </w:r>
    </w:p>
    <w:p w14:paraId="504C2E32" w14:textId="0C070F8E" w:rsidR="004870C6" w:rsidRDefault="004870C6" w:rsidP="004870C6">
      <w:pPr>
        <w:rPr>
          <w:b/>
          <w:bCs/>
        </w:rPr>
      </w:pPr>
      <w:r w:rsidRPr="004870C6">
        <w:rPr>
          <w:b/>
          <w:bCs/>
        </w:rPr>
        <w:t>How Velero Works?</w:t>
      </w:r>
    </w:p>
    <w:p w14:paraId="7BE37937" w14:textId="77777777" w:rsidR="004870C6" w:rsidRPr="004870C6" w:rsidRDefault="004870C6" w:rsidP="004870C6">
      <w:r w:rsidRPr="004870C6">
        <w:t>Each Velero operation -- on-demand backup, scheduled backup, restore -- is a custom resource, defined with a Kubernetes Custom Resource Definition (CRD) and stored in etcd. Velero also includes controllers that process the custom resources to perform backups, restores, and all related operations.</w:t>
      </w:r>
    </w:p>
    <w:p w14:paraId="60AE4098" w14:textId="77777777" w:rsidR="004870C6" w:rsidRPr="004870C6" w:rsidRDefault="004870C6" w:rsidP="004870C6"/>
    <w:p w14:paraId="17F0ECC0" w14:textId="77777777" w:rsidR="004870C6" w:rsidRPr="004870C6" w:rsidRDefault="004870C6" w:rsidP="004870C6">
      <w:r w:rsidRPr="004870C6">
        <w:t>You can back up or restore all objects in your cluster, or you can filter objects by type, namespace, and/or label.</w:t>
      </w:r>
    </w:p>
    <w:p w14:paraId="10B739F3" w14:textId="77777777" w:rsidR="004870C6" w:rsidRPr="004870C6" w:rsidRDefault="004870C6" w:rsidP="004870C6"/>
    <w:p w14:paraId="05EC6719" w14:textId="33933887" w:rsidR="004870C6" w:rsidRDefault="004870C6" w:rsidP="004870C6">
      <w:r w:rsidRPr="004870C6">
        <w:t>Velero is ideal for the disaster recovery use case, as well as for snapshotting your application state, prior to performing system operations on your cluster (e.g. upgrades).</w:t>
      </w:r>
    </w:p>
    <w:p w14:paraId="31EC5282" w14:textId="5226194C" w:rsidR="004870C6" w:rsidRDefault="004870C6" w:rsidP="004870C6"/>
    <w:p w14:paraId="1AA54ACF" w14:textId="24CBCE25" w:rsidR="004870C6" w:rsidRDefault="004870C6" w:rsidP="004870C6">
      <w:r>
        <w:t>The following example setup the velero server and back up and restore a sample application.</w:t>
      </w:r>
    </w:p>
    <w:p w14:paraId="39B03536" w14:textId="37A9EF0F" w:rsidR="004870C6" w:rsidRDefault="004870C6" w:rsidP="004870C6">
      <w:r w:rsidRPr="004870C6">
        <w:t xml:space="preserve">For simplicity, the example uses </w:t>
      </w:r>
      <w:r w:rsidRPr="00334AB6">
        <w:rPr>
          <w:b/>
          <w:bCs/>
          <w:sz w:val="24"/>
          <w:szCs w:val="24"/>
        </w:rPr>
        <w:t>Minio</w:t>
      </w:r>
      <w:r w:rsidRPr="004870C6">
        <w:t>, an S3-compatible storage service that runs locally on your cluster.</w:t>
      </w:r>
    </w:p>
    <w:p w14:paraId="0D44D4FD" w14:textId="2BC56ED3" w:rsidR="004870C6" w:rsidRDefault="004870C6" w:rsidP="004870C6">
      <w:pPr>
        <w:rPr>
          <w:b/>
          <w:bCs/>
        </w:rPr>
      </w:pPr>
      <w:r w:rsidRPr="004870C6">
        <w:rPr>
          <w:b/>
          <w:bCs/>
        </w:rPr>
        <w:t>Pre-Requisites:</w:t>
      </w:r>
    </w:p>
    <w:p w14:paraId="503959F6" w14:textId="7A0D6A86" w:rsidR="004870C6" w:rsidRPr="004870C6" w:rsidRDefault="004870C6" w:rsidP="004870C6">
      <w:pPr>
        <w:pStyle w:val="ListParagraph"/>
        <w:numPr>
          <w:ilvl w:val="0"/>
          <w:numId w:val="1"/>
        </w:numPr>
      </w:pPr>
      <w:r w:rsidRPr="004870C6">
        <w:t>Kubernetes cluster &gt;=1.10</w:t>
      </w:r>
    </w:p>
    <w:p w14:paraId="6FBC98D4" w14:textId="35BF881C" w:rsidR="004870C6" w:rsidRPr="004870C6" w:rsidRDefault="004870C6" w:rsidP="004870C6">
      <w:pPr>
        <w:pStyle w:val="ListParagraph"/>
        <w:numPr>
          <w:ilvl w:val="0"/>
          <w:numId w:val="1"/>
        </w:numPr>
      </w:pPr>
      <w:r w:rsidRPr="004870C6">
        <w:t xml:space="preserve">Kubectl </w:t>
      </w:r>
    </w:p>
    <w:p w14:paraId="7596DAF1" w14:textId="6B45B5ED" w:rsidR="00CD57DF" w:rsidRDefault="004870C6" w:rsidP="00CD57DF">
      <w:pPr>
        <w:pStyle w:val="ListParagraph"/>
        <w:numPr>
          <w:ilvl w:val="0"/>
          <w:numId w:val="1"/>
        </w:numPr>
      </w:pPr>
      <w:r w:rsidRPr="004870C6">
        <w:t>Dns server installed on server.</w:t>
      </w:r>
    </w:p>
    <w:p w14:paraId="6C612B99" w14:textId="4475BF28" w:rsidR="00CD57DF" w:rsidRDefault="00CD57DF" w:rsidP="00CD57DF"/>
    <w:p w14:paraId="74333200" w14:textId="05B52B7B" w:rsidR="00CD57DF" w:rsidRDefault="00CD57DF" w:rsidP="00CD57DF">
      <w:r>
        <w:lastRenderedPageBreak/>
        <w:t>Download Velero</w:t>
      </w:r>
    </w:p>
    <w:p w14:paraId="194651B6" w14:textId="0600DFD4" w:rsidR="00195121" w:rsidRDefault="00CD57DF" w:rsidP="00195121">
      <w:pPr>
        <w:pStyle w:val="ListParagraph"/>
        <w:numPr>
          <w:ilvl w:val="0"/>
          <w:numId w:val="2"/>
        </w:numPr>
      </w:pPr>
      <w:r w:rsidRPr="00CD57DF">
        <w:t>Download the latest official release's tarball for your client platform</w:t>
      </w:r>
      <w:r w:rsidR="00195121">
        <w:t>, Use the following command to download velero</w:t>
      </w:r>
    </w:p>
    <w:p w14:paraId="265AD827" w14:textId="0C5A740F" w:rsidR="00195121" w:rsidRDefault="00195121" w:rsidP="00CD57DF">
      <w:r>
        <w:t xml:space="preserve">wget </w:t>
      </w:r>
      <w:hyperlink r:id="rId7" w:history="1">
        <w:r w:rsidRPr="00FE795D">
          <w:rPr>
            <w:rStyle w:val="Hyperlink"/>
          </w:rPr>
          <w:t>https://github.com/vmware-tanzu/velero/releases/download/v1.4.0/velero-v1.4.0-linux-amd64.tar.gz</w:t>
        </w:r>
      </w:hyperlink>
    </w:p>
    <w:p w14:paraId="05232311" w14:textId="3D7072BB" w:rsidR="00195121" w:rsidRDefault="00195121" w:rsidP="00195121">
      <w:pPr>
        <w:pStyle w:val="ListParagraph"/>
        <w:numPr>
          <w:ilvl w:val="0"/>
          <w:numId w:val="2"/>
        </w:numPr>
      </w:pPr>
      <w:r>
        <w:t>This command downloads velero  tar and  extract tar using the following command</w:t>
      </w:r>
    </w:p>
    <w:p w14:paraId="65B0B5EC" w14:textId="5064FBE3" w:rsidR="00195121" w:rsidRDefault="00195121" w:rsidP="00CD57DF">
      <w:r w:rsidRPr="00195121">
        <w:t>tar -xvf velero-v1.4.0-linux-amd64.tar.gz</w:t>
      </w:r>
    </w:p>
    <w:p w14:paraId="39847F8C" w14:textId="300368D8" w:rsidR="00195121" w:rsidRDefault="00195121" w:rsidP="00195121">
      <w:pPr>
        <w:pStyle w:val="ListParagraph"/>
        <w:numPr>
          <w:ilvl w:val="0"/>
          <w:numId w:val="2"/>
        </w:numPr>
      </w:pPr>
      <w:r>
        <w:t>cd to velero directory</w:t>
      </w:r>
    </w:p>
    <w:p w14:paraId="149100BF" w14:textId="48FB1A98" w:rsidR="00195121" w:rsidRDefault="00195121" w:rsidP="00CD57DF">
      <w:r>
        <w:t xml:space="preserve">cd </w:t>
      </w:r>
      <w:r w:rsidRPr="00195121">
        <w:t>velero-v1.4.0-linux-amd64/</w:t>
      </w:r>
    </w:p>
    <w:p w14:paraId="64380F3C" w14:textId="19B08C7B" w:rsidR="00195121" w:rsidRDefault="00195121" w:rsidP="00195121">
      <w:pPr>
        <w:pStyle w:val="ListParagraph"/>
        <w:numPr>
          <w:ilvl w:val="0"/>
          <w:numId w:val="2"/>
        </w:numPr>
      </w:pPr>
      <w:r>
        <w:t>Move velero file  into /usr/local/bin</w:t>
      </w:r>
    </w:p>
    <w:p w14:paraId="28FAA6CD" w14:textId="039FFE00" w:rsidR="00195121" w:rsidRDefault="00195121" w:rsidP="00195121">
      <w:r w:rsidRPr="00195121">
        <w:t>mv velero /usr/local/bin</w:t>
      </w:r>
    </w:p>
    <w:p w14:paraId="2BDFEC97" w14:textId="29250300" w:rsidR="00195121" w:rsidRDefault="00195121" w:rsidP="00195121">
      <w:pPr>
        <w:pStyle w:val="ListParagraph"/>
        <w:numPr>
          <w:ilvl w:val="0"/>
          <w:numId w:val="2"/>
        </w:numPr>
      </w:pPr>
      <w:r>
        <w:t>Verify velero cli  should be installed</w:t>
      </w:r>
    </w:p>
    <w:p w14:paraId="0BF0F1F7" w14:textId="7AEB4139" w:rsidR="00195121" w:rsidRDefault="00195121" w:rsidP="00195121">
      <w:r w:rsidRPr="00195121">
        <w:t>velero version</w:t>
      </w:r>
    </w:p>
    <w:p w14:paraId="2E322A62" w14:textId="72F6D0FD" w:rsidR="00195121" w:rsidRPr="006B163C" w:rsidRDefault="00195121" w:rsidP="00195121">
      <w:pPr>
        <w:rPr>
          <w:b/>
          <w:bCs/>
        </w:rPr>
      </w:pPr>
      <w:r w:rsidRPr="006B163C">
        <w:rPr>
          <w:b/>
          <w:bCs/>
        </w:rPr>
        <w:t>Output:</w:t>
      </w:r>
    </w:p>
    <w:p w14:paraId="75A1548E" w14:textId="77777777" w:rsidR="00195121" w:rsidRDefault="00195121" w:rsidP="00195121">
      <w:r>
        <w:t>Client:</w:t>
      </w:r>
    </w:p>
    <w:p w14:paraId="4935D3E1" w14:textId="77777777" w:rsidR="00195121" w:rsidRDefault="00195121" w:rsidP="00195121">
      <w:r>
        <w:t xml:space="preserve">        Version: v1.4.0</w:t>
      </w:r>
    </w:p>
    <w:p w14:paraId="310E482A" w14:textId="77777777" w:rsidR="00195121" w:rsidRDefault="00195121" w:rsidP="00195121">
      <w:r>
        <w:t xml:space="preserve">        Git commit: 5963650c9d64643daaf510ef93ac4a36b6483392</w:t>
      </w:r>
    </w:p>
    <w:p w14:paraId="01BC795E" w14:textId="0BF33C8B" w:rsidR="00195121" w:rsidRDefault="00195121" w:rsidP="00195121">
      <w:r>
        <w:t>&lt;error getting server version: namespaces "velero" not found</w:t>
      </w:r>
    </w:p>
    <w:p w14:paraId="63CE0FC2" w14:textId="79ADE152" w:rsidR="00706434" w:rsidRDefault="00CD57DF" w:rsidP="00706434">
      <w:pPr>
        <w:pStyle w:val="ListParagraph"/>
        <w:numPr>
          <w:ilvl w:val="0"/>
          <w:numId w:val="2"/>
        </w:numPr>
      </w:pPr>
      <w:r>
        <w:t xml:space="preserve">Install Minio storage </w:t>
      </w:r>
      <w:r w:rsidR="00195121">
        <w:t xml:space="preserve">for backups </w:t>
      </w:r>
      <w:r w:rsidR="00706434">
        <w:t>, Run the following docker commands to install Minio storage</w:t>
      </w:r>
    </w:p>
    <w:p w14:paraId="1EA9EF3E" w14:textId="77777777" w:rsidR="00706434" w:rsidRDefault="00706434" w:rsidP="00706434"/>
    <w:p w14:paraId="1848E9E4" w14:textId="380FFC9A" w:rsidR="00706434" w:rsidRDefault="00706434" w:rsidP="00706434">
      <w:pPr>
        <w:pStyle w:val="HTMLPreformatted"/>
        <w:shd w:val="clear" w:color="auto" w:fill="F6F8FA"/>
        <w:rPr>
          <w:rFonts w:ascii="Consolas" w:hAnsi="Consolas"/>
          <w:color w:val="24292E"/>
        </w:rPr>
      </w:pPr>
      <w:r>
        <w:rPr>
          <w:rStyle w:val="HTMLCode"/>
          <w:rFonts w:ascii="Consolas" w:hAnsi="Consolas"/>
          <w:color w:val="24292E"/>
          <w:bdr w:val="none" w:sz="0" w:space="0" w:color="auto" w:frame="1"/>
        </w:rPr>
        <w:t xml:space="preserve">      </w:t>
      </w:r>
      <w:r>
        <w:rPr>
          <w:rStyle w:val="HTMLCode"/>
          <w:rFonts w:ascii="Consolas" w:hAnsi="Consolas"/>
          <w:color w:val="24292E"/>
          <w:bdr w:val="none" w:sz="0" w:space="0" w:color="auto" w:frame="1"/>
        </w:rPr>
        <w:t>docker pull minio/minio</w:t>
      </w:r>
    </w:p>
    <w:p w14:paraId="4EB02922" w14:textId="383D38C4" w:rsidR="00706434" w:rsidRDefault="00706434" w:rsidP="00706434">
      <w:pPr>
        <w:pStyle w:val="ListParagraph"/>
        <w:ind w:left="405"/>
      </w:pPr>
    </w:p>
    <w:p w14:paraId="07E0C710" w14:textId="585A64CE" w:rsidR="00706434" w:rsidRDefault="00706434" w:rsidP="00706434">
      <w:pPr>
        <w:pStyle w:val="ListParagraph"/>
        <w:ind w:left="405"/>
      </w:pPr>
      <w:r w:rsidRPr="00706434">
        <w:t>docker run --name minio -p 9000:9000 -v data:/data minio/minio server /data</w:t>
      </w:r>
    </w:p>
    <w:p w14:paraId="1EDA09E8" w14:textId="2DBABF4E" w:rsidR="00706434" w:rsidRDefault="00706434" w:rsidP="00706434">
      <w:pPr>
        <w:pStyle w:val="ListParagraph"/>
        <w:ind w:left="405"/>
      </w:pPr>
    </w:p>
    <w:p w14:paraId="7049EBC0" w14:textId="007B97BA" w:rsidR="00706434" w:rsidRPr="00334AB6" w:rsidRDefault="00706434" w:rsidP="00706434">
      <w:pPr>
        <w:pStyle w:val="ListParagraph"/>
        <w:ind w:left="405"/>
        <w:rPr>
          <w:b/>
          <w:bCs/>
        </w:rPr>
      </w:pPr>
      <w:r w:rsidRPr="00334AB6">
        <w:rPr>
          <w:b/>
          <w:bCs/>
        </w:rPr>
        <w:t>output:</w:t>
      </w:r>
    </w:p>
    <w:p w14:paraId="334C3CBF" w14:textId="77777777" w:rsidR="00706434" w:rsidRDefault="00706434" w:rsidP="00706434">
      <w:pPr>
        <w:pStyle w:val="ListParagraph"/>
        <w:ind w:left="405"/>
      </w:pPr>
      <w:r>
        <w:t>Endpoint:  http://172.17.0.2:9000  http://127.0.0.1:9000</w:t>
      </w:r>
    </w:p>
    <w:p w14:paraId="0EC33592" w14:textId="77777777" w:rsidR="00706434" w:rsidRDefault="00706434" w:rsidP="00706434">
      <w:pPr>
        <w:pStyle w:val="ListParagraph"/>
        <w:ind w:left="405"/>
      </w:pPr>
    </w:p>
    <w:p w14:paraId="71EACEC5" w14:textId="77777777" w:rsidR="00706434" w:rsidRDefault="00706434" w:rsidP="00706434">
      <w:pPr>
        <w:pStyle w:val="ListParagraph"/>
        <w:ind w:left="405"/>
      </w:pPr>
      <w:r>
        <w:t>Browser Access:</w:t>
      </w:r>
    </w:p>
    <w:p w14:paraId="580B4643" w14:textId="77777777" w:rsidR="00706434" w:rsidRDefault="00706434" w:rsidP="00706434">
      <w:pPr>
        <w:pStyle w:val="ListParagraph"/>
        <w:ind w:left="405"/>
      </w:pPr>
      <w:r>
        <w:t xml:space="preserve">   http://172.17.0.2:9000  http://127.0.0.1:9000</w:t>
      </w:r>
    </w:p>
    <w:p w14:paraId="43936B5B" w14:textId="77777777" w:rsidR="00706434" w:rsidRDefault="00706434" w:rsidP="00706434">
      <w:pPr>
        <w:pStyle w:val="ListParagraph"/>
        <w:ind w:left="405"/>
      </w:pPr>
    </w:p>
    <w:p w14:paraId="098A54EF" w14:textId="77777777" w:rsidR="00706434" w:rsidRDefault="00706434" w:rsidP="00706434">
      <w:pPr>
        <w:pStyle w:val="ListParagraph"/>
        <w:ind w:left="405"/>
      </w:pPr>
      <w:r>
        <w:t>Object API (Amazon S3 compatible):</w:t>
      </w:r>
    </w:p>
    <w:p w14:paraId="1AE90442" w14:textId="77777777" w:rsidR="00706434" w:rsidRDefault="00706434" w:rsidP="00706434">
      <w:pPr>
        <w:pStyle w:val="ListParagraph"/>
        <w:ind w:left="405"/>
      </w:pPr>
      <w:r>
        <w:t xml:space="preserve">   Go:         https://docs.min.io/docs/golang-client-quickstart-guide</w:t>
      </w:r>
    </w:p>
    <w:p w14:paraId="78550AA0" w14:textId="77777777" w:rsidR="00706434" w:rsidRDefault="00706434" w:rsidP="00706434">
      <w:pPr>
        <w:pStyle w:val="ListParagraph"/>
        <w:ind w:left="405"/>
      </w:pPr>
      <w:r>
        <w:t xml:space="preserve">   Java:       https://docs.min.io/docs/java-client-quickstart-guide</w:t>
      </w:r>
    </w:p>
    <w:p w14:paraId="7185943B" w14:textId="77777777" w:rsidR="00706434" w:rsidRDefault="00706434" w:rsidP="00706434">
      <w:pPr>
        <w:pStyle w:val="ListParagraph"/>
        <w:ind w:left="405"/>
      </w:pPr>
      <w:r>
        <w:t xml:space="preserve">   Python:     https://docs.min.io/docs/python-client-quickstart-guide</w:t>
      </w:r>
    </w:p>
    <w:p w14:paraId="2C94A23B" w14:textId="77777777" w:rsidR="00706434" w:rsidRDefault="00706434" w:rsidP="00706434">
      <w:pPr>
        <w:pStyle w:val="ListParagraph"/>
        <w:ind w:left="405"/>
      </w:pPr>
      <w:r>
        <w:t xml:space="preserve">   JavaScript: https://docs.min.io/docs/javascript-client-quickstart-guide</w:t>
      </w:r>
    </w:p>
    <w:p w14:paraId="5D208294" w14:textId="77777777" w:rsidR="00706434" w:rsidRDefault="00706434" w:rsidP="00706434">
      <w:pPr>
        <w:pStyle w:val="ListParagraph"/>
        <w:ind w:left="405"/>
      </w:pPr>
      <w:r>
        <w:lastRenderedPageBreak/>
        <w:t xml:space="preserve">   .NET:       https://docs.min.io/docs/dotnet-client-quickstart-guide</w:t>
      </w:r>
    </w:p>
    <w:p w14:paraId="20785B8B" w14:textId="4A869984" w:rsidR="00706434" w:rsidRDefault="00706434" w:rsidP="00706434">
      <w:pPr>
        <w:pStyle w:val="ListParagraph"/>
        <w:ind w:left="405"/>
      </w:pPr>
      <w:r>
        <w:t>Detected default credentials 'minioadmin:minioadmin', please change the credentials immediately using 'MINIO_ACCESS_KEY' and 'MINIO_SECRET_KEY'</w:t>
      </w:r>
    </w:p>
    <w:p w14:paraId="1C01FBAA" w14:textId="1320702B" w:rsidR="00706434" w:rsidRDefault="00706434" w:rsidP="00706434">
      <w:pPr>
        <w:pStyle w:val="ListParagraph"/>
        <w:ind w:left="405"/>
      </w:pPr>
    </w:p>
    <w:p w14:paraId="5E7BD911" w14:textId="50434AE6" w:rsidR="00706434" w:rsidRDefault="00706434" w:rsidP="00706434">
      <w:pPr>
        <w:pStyle w:val="ListParagraph"/>
        <w:ind w:left="405"/>
      </w:pPr>
    </w:p>
    <w:p w14:paraId="4BC6F3EE" w14:textId="7BFCAC92" w:rsidR="00706434" w:rsidRDefault="00706434" w:rsidP="00706434">
      <w:pPr>
        <w:pStyle w:val="ListParagraph"/>
        <w:ind w:left="405"/>
        <w:rPr>
          <w:b/>
          <w:bCs/>
        </w:rPr>
      </w:pPr>
      <w:r w:rsidRPr="00706434">
        <w:rPr>
          <w:b/>
          <w:bCs/>
        </w:rPr>
        <w:t>Access the Minio cloud Storage</w:t>
      </w:r>
      <w:r>
        <w:rPr>
          <w:b/>
          <w:bCs/>
        </w:rPr>
        <w:t xml:space="preserve"> using browser</w:t>
      </w:r>
    </w:p>
    <w:p w14:paraId="31E5613E" w14:textId="47D05766" w:rsidR="00706434" w:rsidRDefault="00706434" w:rsidP="00706434">
      <w:pPr>
        <w:pStyle w:val="ListParagraph"/>
        <w:ind w:left="405"/>
        <w:rPr>
          <w:b/>
          <w:bCs/>
        </w:rPr>
      </w:pPr>
    </w:p>
    <w:p w14:paraId="1EB5AFA9" w14:textId="58A50466" w:rsidR="00706434" w:rsidRDefault="00706434" w:rsidP="00706434">
      <w:pPr>
        <w:pStyle w:val="ListParagraph"/>
        <w:ind w:left="405"/>
        <w:rPr>
          <w:b/>
          <w:bCs/>
        </w:rPr>
      </w:pPr>
      <w:hyperlink w:history="1">
        <w:r w:rsidRPr="00FE795D">
          <w:rPr>
            <w:rStyle w:val="Hyperlink"/>
            <w:b/>
            <w:bCs/>
          </w:rPr>
          <w:t>http://&lt;public-ip&gt;:9000</w:t>
        </w:r>
      </w:hyperlink>
    </w:p>
    <w:p w14:paraId="5D757A9C" w14:textId="4DA69A44" w:rsidR="00706434" w:rsidRDefault="00706434" w:rsidP="00706434">
      <w:pPr>
        <w:pStyle w:val="ListParagraph"/>
        <w:ind w:left="405"/>
        <w:rPr>
          <w:b/>
          <w:bCs/>
        </w:rPr>
      </w:pPr>
    </w:p>
    <w:p w14:paraId="0B78FB0C" w14:textId="7CBF1352" w:rsidR="00706434" w:rsidRDefault="00706434" w:rsidP="00706434">
      <w:pPr>
        <w:pStyle w:val="ListParagraph"/>
        <w:ind w:left="405"/>
        <w:rPr>
          <w:b/>
          <w:bCs/>
        </w:rPr>
      </w:pPr>
      <w:r>
        <w:rPr>
          <w:noProof/>
        </w:rPr>
        <w:drawing>
          <wp:inline distT="0" distB="0" distL="0" distR="0" wp14:anchorId="0CD4EA48" wp14:editId="5E1F95B4">
            <wp:extent cx="5943600" cy="32797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5376F" w14:textId="74D42979" w:rsidR="00706434" w:rsidRDefault="00706434" w:rsidP="00706434">
      <w:pPr>
        <w:pStyle w:val="ListParagraph"/>
        <w:ind w:left="405"/>
        <w:rPr>
          <w:b/>
          <w:bCs/>
        </w:rPr>
      </w:pPr>
    </w:p>
    <w:p w14:paraId="0A480152" w14:textId="384BA3A0" w:rsidR="00706434" w:rsidRDefault="00706434" w:rsidP="00706434">
      <w:pPr>
        <w:pStyle w:val="ListParagraph"/>
        <w:ind w:left="405"/>
      </w:pPr>
      <w:r w:rsidRPr="00DF498D">
        <w:t>Enter</w:t>
      </w:r>
      <w:r>
        <w:rPr>
          <w:b/>
          <w:bCs/>
        </w:rPr>
        <w:t xml:space="preserve"> </w:t>
      </w:r>
      <w:r w:rsidRPr="00DF498D">
        <w:rPr>
          <w:b/>
          <w:bCs/>
        </w:rPr>
        <w:t>Access_Key:</w:t>
      </w:r>
      <w:r>
        <w:t xml:space="preserve"> </w:t>
      </w:r>
      <w:r w:rsidRPr="00706434">
        <w:t>minioadmin</w:t>
      </w:r>
    </w:p>
    <w:p w14:paraId="0F7C5B59" w14:textId="77777777" w:rsidR="00706434" w:rsidRDefault="00706434" w:rsidP="00706434">
      <w:pPr>
        <w:pStyle w:val="ListParagraph"/>
        <w:ind w:left="405"/>
      </w:pPr>
      <w:r>
        <w:rPr>
          <w:b/>
          <w:bCs/>
        </w:rPr>
        <w:t xml:space="preserve">           Secret_Key: </w:t>
      </w:r>
      <w:r w:rsidRPr="00706434">
        <w:t>minioadmin</w:t>
      </w:r>
    </w:p>
    <w:p w14:paraId="48D10F4F" w14:textId="4A0DD39F" w:rsidR="00706434" w:rsidRPr="00706434" w:rsidRDefault="00706434" w:rsidP="00706434">
      <w:pPr>
        <w:pStyle w:val="ListParagraph"/>
        <w:ind w:left="405"/>
      </w:pPr>
    </w:p>
    <w:p w14:paraId="7FB31ECF" w14:textId="31B90677" w:rsidR="00706434" w:rsidRDefault="00DF498D" w:rsidP="00706434">
      <w:pPr>
        <w:pStyle w:val="ListParagraph"/>
        <w:ind w:left="405"/>
        <w:rPr>
          <w:b/>
          <w:bCs/>
        </w:rPr>
      </w:pPr>
      <w:r>
        <w:rPr>
          <w:b/>
          <w:bCs/>
        </w:rPr>
        <w:t>Once you enter the details you will get the following like this</w:t>
      </w:r>
    </w:p>
    <w:p w14:paraId="2239E23E" w14:textId="21A9244A" w:rsidR="00DF498D" w:rsidRDefault="00DF498D" w:rsidP="00706434">
      <w:pPr>
        <w:pStyle w:val="ListParagraph"/>
        <w:ind w:left="405"/>
        <w:rPr>
          <w:b/>
          <w:bCs/>
        </w:rPr>
      </w:pPr>
    </w:p>
    <w:p w14:paraId="70E1F476" w14:textId="018C562E" w:rsidR="00DF498D" w:rsidRPr="00706434" w:rsidRDefault="00DF498D" w:rsidP="00706434">
      <w:pPr>
        <w:pStyle w:val="ListParagraph"/>
        <w:ind w:left="405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FD2CACB" wp14:editId="64D06A47">
            <wp:extent cx="5943600" cy="30156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648C3" w14:textId="77777777" w:rsidR="00195121" w:rsidRPr="004870C6" w:rsidRDefault="00195121" w:rsidP="00CD57DF"/>
    <w:p w14:paraId="7B67BF42" w14:textId="5F3C222C" w:rsidR="004870C6" w:rsidRDefault="005E59BE" w:rsidP="004870C6">
      <w:r>
        <w:t xml:space="preserve">Click </w:t>
      </w:r>
      <w:r w:rsidRPr="00AD0A6B">
        <w:rPr>
          <w:b/>
          <w:bCs/>
          <w:sz w:val="24"/>
          <w:szCs w:val="24"/>
        </w:rPr>
        <w:t>+</w:t>
      </w:r>
      <w:r>
        <w:t xml:space="preserve"> </w:t>
      </w:r>
      <w:r w:rsidR="00AD0A6B">
        <w:t xml:space="preserve">and </w:t>
      </w:r>
      <w:r w:rsidR="00334AB6">
        <w:t>choose create</w:t>
      </w:r>
      <w:r>
        <w:t xml:space="preserve"> a bucket </w:t>
      </w:r>
    </w:p>
    <w:p w14:paraId="518ED9CD" w14:textId="70467000" w:rsidR="005E59BE" w:rsidRDefault="005E59BE" w:rsidP="004870C6"/>
    <w:p w14:paraId="5943AABB" w14:textId="0A096205" w:rsidR="005E59BE" w:rsidRDefault="005E59BE" w:rsidP="004870C6">
      <w:r>
        <w:rPr>
          <w:noProof/>
        </w:rPr>
        <w:drawing>
          <wp:inline distT="0" distB="0" distL="0" distR="0" wp14:anchorId="0178FDDE" wp14:editId="5AE7CF52">
            <wp:extent cx="5943600" cy="30537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21C81" w14:textId="2253E276" w:rsidR="005E59BE" w:rsidRDefault="005E59BE" w:rsidP="005E59BE">
      <w:pPr>
        <w:pStyle w:val="ListParagraph"/>
        <w:numPr>
          <w:ilvl w:val="0"/>
          <w:numId w:val="1"/>
        </w:numPr>
      </w:pPr>
      <w:r>
        <w:t>Provide the name of the bucket</w:t>
      </w:r>
      <w:r w:rsidR="00E41AEF">
        <w:t xml:space="preserve"> e.g. Kubedemo and Press Enter</w:t>
      </w:r>
    </w:p>
    <w:p w14:paraId="1F166573" w14:textId="4A53CB2C" w:rsidR="005E59BE" w:rsidRPr="004870C6" w:rsidRDefault="005E59BE" w:rsidP="004870C6">
      <w:r>
        <w:rPr>
          <w:noProof/>
        </w:rPr>
        <w:lastRenderedPageBreak/>
        <w:drawing>
          <wp:inline distT="0" distB="0" distL="0" distR="0" wp14:anchorId="0BA638C5" wp14:editId="0D60C9A9">
            <wp:extent cx="5943600" cy="29978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2756F" w14:textId="07239F1D" w:rsidR="004870C6" w:rsidRDefault="004870C6"/>
    <w:p w14:paraId="7C9BD1A1" w14:textId="00C6133D" w:rsidR="00E41AEF" w:rsidRDefault="00E41AEF"/>
    <w:p w14:paraId="6A32B619" w14:textId="31E87C4E" w:rsidR="00E41AEF" w:rsidRDefault="00E41AEF" w:rsidP="00E41AEF">
      <w:pPr>
        <w:pStyle w:val="ListParagraph"/>
        <w:numPr>
          <w:ilvl w:val="0"/>
          <w:numId w:val="1"/>
        </w:numPr>
      </w:pPr>
      <w:r>
        <w:t>Bucket should be created as follows</w:t>
      </w:r>
    </w:p>
    <w:p w14:paraId="3EF5852B" w14:textId="314F08DF" w:rsidR="00E41AEF" w:rsidRDefault="00E41AEF" w:rsidP="00E41AEF">
      <w:r>
        <w:rPr>
          <w:noProof/>
        </w:rPr>
        <w:drawing>
          <wp:inline distT="0" distB="0" distL="0" distR="0" wp14:anchorId="44E002F8" wp14:editId="70738650">
            <wp:extent cx="5943600" cy="302831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41E64" w14:textId="5EDEB1D3" w:rsidR="00515435" w:rsidRDefault="00515435" w:rsidP="00E41AEF"/>
    <w:p w14:paraId="2058E124" w14:textId="0D2ECD86" w:rsidR="00515435" w:rsidRPr="00515435" w:rsidRDefault="00515435" w:rsidP="00E41AEF">
      <w:pPr>
        <w:rPr>
          <w:b/>
          <w:bCs/>
        </w:rPr>
      </w:pPr>
      <w:r w:rsidRPr="00515435">
        <w:rPr>
          <w:b/>
          <w:bCs/>
        </w:rPr>
        <w:t>Create Credentials for Velero Initiliazation</w:t>
      </w:r>
    </w:p>
    <w:p w14:paraId="578F3983" w14:textId="2C9E3A65" w:rsidR="00515435" w:rsidRDefault="00515435" w:rsidP="00E41AEF"/>
    <w:p w14:paraId="3135690D" w14:textId="77777777" w:rsidR="00515435" w:rsidRDefault="00515435" w:rsidP="00515435"/>
    <w:p w14:paraId="6A88859D" w14:textId="14C052CE" w:rsidR="00515435" w:rsidRDefault="00515435" w:rsidP="00515435">
      <w:r>
        <w:lastRenderedPageBreak/>
        <w:t>cat &lt;&lt;EOF&gt;&gt; minio.credentials</w:t>
      </w:r>
    </w:p>
    <w:p w14:paraId="127ACFC6" w14:textId="77777777" w:rsidR="00515435" w:rsidRDefault="00515435" w:rsidP="00515435">
      <w:r>
        <w:t>[default]</w:t>
      </w:r>
    </w:p>
    <w:p w14:paraId="0C819C73" w14:textId="77777777" w:rsidR="00515435" w:rsidRDefault="00515435" w:rsidP="00515435">
      <w:r>
        <w:t>aws_access_key_id=minioadmin</w:t>
      </w:r>
    </w:p>
    <w:p w14:paraId="635BA01F" w14:textId="77777777" w:rsidR="00515435" w:rsidRDefault="00515435" w:rsidP="00515435">
      <w:r>
        <w:t>aws_secret_access_key=minioadmin</w:t>
      </w:r>
    </w:p>
    <w:p w14:paraId="1C4060B4" w14:textId="32262B56" w:rsidR="00D03B12" w:rsidRDefault="00515435" w:rsidP="00515435">
      <w:r>
        <w:t>EOF</w:t>
      </w:r>
    </w:p>
    <w:p w14:paraId="7D596345" w14:textId="694256E2" w:rsidR="00D03B12" w:rsidRDefault="00D03B12" w:rsidP="00515435"/>
    <w:p w14:paraId="310C1004" w14:textId="4664F034" w:rsidR="00D03B12" w:rsidRDefault="00D03B12" w:rsidP="00515435">
      <w:pPr>
        <w:rPr>
          <w:b/>
          <w:bCs/>
        </w:rPr>
      </w:pPr>
      <w:r w:rsidRPr="00D03B12">
        <w:rPr>
          <w:b/>
          <w:bCs/>
        </w:rPr>
        <w:t>Install Velero in the Kubernetes cluster</w:t>
      </w:r>
    </w:p>
    <w:p w14:paraId="295FE5E4" w14:textId="4B64B81F" w:rsidR="00D03B12" w:rsidRPr="00D03B12" w:rsidRDefault="00D03B12" w:rsidP="00515435">
      <w:r w:rsidRPr="00D03B12">
        <w:t>Use the following command</w:t>
      </w:r>
    </w:p>
    <w:p w14:paraId="7270242A" w14:textId="77777777" w:rsidR="00D03B12" w:rsidRPr="00D03B12" w:rsidRDefault="00D03B12" w:rsidP="00D03B12">
      <w:r w:rsidRPr="00D03B12">
        <w:t>velero install \</w:t>
      </w:r>
    </w:p>
    <w:p w14:paraId="53285CB0" w14:textId="77777777" w:rsidR="00D03B12" w:rsidRPr="00D03B12" w:rsidRDefault="00D03B12" w:rsidP="00D03B12">
      <w:r w:rsidRPr="00D03B12">
        <w:t xml:space="preserve">   --provider aws \</w:t>
      </w:r>
    </w:p>
    <w:p w14:paraId="4E78A879" w14:textId="77777777" w:rsidR="00D03B12" w:rsidRPr="00D03B12" w:rsidRDefault="00D03B12" w:rsidP="00D03B12">
      <w:r w:rsidRPr="00D03B12">
        <w:t xml:space="preserve">   --plugins velero/velero-plugin-for-aws:v1.0.0 \</w:t>
      </w:r>
    </w:p>
    <w:p w14:paraId="05E41050" w14:textId="77777777" w:rsidR="00D03B12" w:rsidRPr="00D03B12" w:rsidRDefault="00D03B12" w:rsidP="00D03B12">
      <w:r w:rsidRPr="00D03B12">
        <w:t xml:space="preserve">   --bucket kubedemo \</w:t>
      </w:r>
    </w:p>
    <w:p w14:paraId="19528530" w14:textId="77777777" w:rsidR="00D03B12" w:rsidRPr="00D03B12" w:rsidRDefault="00D03B12" w:rsidP="00D03B12">
      <w:r w:rsidRPr="00D03B12">
        <w:t xml:space="preserve">   --secret-file ./minio.credentials \</w:t>
      </w:r>
    </w:p>
    <w:p w14:paraId="71F8639C" w14:textId="0DCC37CA" w:rsidR="00D03B12" w:rsidRPr="00D03B12" w:rsidRDefault="00D03B12" w:rsidP="00D03B12">
      <w:r w:rsidRPr="00D03B12">
        <w:t xml:space="preserve">   --backup-location-config region=minio,s3ForcePathStyle=true,s3Url=http://15.206.80.173:9000</w:t>
      </w:r>
    </w:p>
    <w:p w14:paraId="3EB6D09C" w14:textId="066DC51F" w:rsidR="00D03B12" w:rsidRDefault="00D03B12" w:rsidP="00515435">
      <w:pPr>
        <w:rPr>
          <w:b/>
          <w:bCs/>
        </w:rPr>
      </w:pPr>
    </w:p>
    <w:p w14:paraId="3C2FDE93" w14:textId="137A7C9B" w:rsidR="00D03B12" w:rsidRDefault="00D03B12" w:rsidP="00515435">
      <w:pPr>
        <w:rPr>
          <w:b/>
          <w:bCs/>
        </w:rPr>
      </w:pPr>
    </w:p>
    <w:p w14:paraId="5D0AF98F" w14:textId="0914C615" w:rsidR="00D03B12" w:rsidRDefault="00D03B12" w:rsidP="00515435">
      <w:pPr>
        <w:rPr>
          <w:b/>
          <w:bCs/>
        </w:rPr>
      </w:pPr>
    </w:p>
    <w:p w14:paraId="7CFFD304" w14:textId="7D4F33EA" w:rsidR="00D03B12" w:rsidRDefault="00D03B12" w:rsidP="00515435">
      <w:pPr>
        <w:rPr>
          <w:b/>
          <w:bCs/>
        </w:rPr>
      </w:pPr>
    </w:p>
    <w:p w14:paraId="628794C3" w14:textId="2CE3709C" w:rsidR="00D03B12" w:rsidRDefault="00D03B12" w:rsidP="00515435">
      <w:pPr>
        <w:rPr>
          <w:b/>
          <w:bCs/>
        </w:rPr>
      </w:pPr>
      <w:r>
        <w:rPr>
          <w:b/>
          <w:bCs/>
        </w:rPr>
        <w:t>Output:</w:t>
      </w:r>
    </w:p>
    <w:p w14:paraId="279F5B9F" w14:textId="77777777" w:rsidR="00D03B12" w:rsidRPr="00D03B12" w:rsidRDefault="00D03B12" w:rsidP="00D03B12">
      <w:r w:rsidRPr="00D03B12">
        <w:t>CustomResourceDefinition/backups.velero.io: attempting to create resource</w:t>
      </w:r>
    </w:p>
    <w:p w14:paraId="278A9C62" w14:textId="77777777" w:rsidR="00D03B12" w:rsidRPr="00D03B12" w:rsidRDefault="00D03B12" w:rsidP="00D03B12">
      <w:r w:rsidRPr="00D03B12">
        <w:t>CustomResourceDefinition/backups.velero.io: already exists, proceeding</w:t>
      </w:r>
    </w:p>
    <w:p w14:paraId="0B9E293B" w14:textId="77777777" w:rsidR="00D03B12" w:rsidRPr="00D03B12" w:rsidRDefault="00D03B12" w:rsidP="00D03B12">
      <w:r w:rsidRPr="00D03B12">
        <w:t>CustomResourceDefinition/backups.velero.io: created</w:t>
      </w:r>
    </w:p>
    <w:p w14:paraId="4DA076CD" w14:textId="77777777" w:rsidR="00D03B12" w:rsidRPr="00D03B12" w:rsidRDefault="00D03B12" w:rsidP="00D03B12">
      <w:r w:rsidRPr="00D03B12">
        <w:t>CustomResourceDefinition/backupstoragelocations.velero.io: attempting to create resource</w:t>
      </w:r>
    </w:p>
    <w:p w14:paraId="1FFA836C" w14:textId="77777777" w:rsidR="00D03B12" w:rsidRPr="00D03B12" w:rsidRDefault="00D03B12" w:rsidP="00D03B12">
      <w:r w:rsidRPr="00D03B12">
        <w:t>CustomResourceDefinition/backupstoragelocations.velero.io: already exists, proceeding</w:t>
      </w:r>
    </w:p>
    <w:p w14:paraId="68907DC1" w14:textId="77777777" w:rsidR="00D03B12" w:rsidRPr="00D03B12" w:rsidRDefault="00D03B12" w:rsidP="00D03B12">
      <w:r w:rsidRPr="00D03B12">
        <w:t>CustomResourceDefinition/backupstoragelocations.velero.io: created</w:t>
      </w:r>
    </w:p>
    <w:p w14:paraId="0A3545CF" w14:textId="77777777" w:rsidR="00D03B12" w:rsidRPr="00D03B12" w:rsidRDefault="00D03B12" w:rsidP="00D03B12">
      <w:r w:rsidRPr="00D03B12">
        <w:t>CustomResourceDefinition/deletebackuprequests.velero.io: attempting to create resource</w:t>
      </w:r>
    </w:p>
    <w:p w14:paraId="38C3D0DE" w14:textId="77777777" w:rsidR="00D03B12" w:rsidRPr="00D03B12" w:rsidRDefault="00D03B12" w:rsidP="00D03B12">
      <w:r w:rsidRPr="00D03B12">
        <w:t>CustomResourceDefinition/deletebackuprequests.velero.io: already exists, proceeding</w:t>
      </w:r>
    </w:p>
    <w:p w14:paraId="4B30B71B" w14:textId="77777777" w:rsidR="00D03B12" w:rsidRPr="00D03B12" w:rsidRDefault="00D03B12" w:rsidP="00D03B12">
      <w:r w:rsidRPr="00D03B12">
        <w:t>CustomResourceDefinition/deletebackuprequests.velero.io: created</w:t>
      </w:r>
    </w:p>
    <w:p w14:paraId="26ED5436" w14:textId="77777777" w:rsidR="00D03B12" w:rsidRPr="00D03B12" w:rsidRDefault="00D03B12" w:rsidP="00D03B12">
      <w:r w:rsidRPr="00D03B12">
        <w:t>CustomResourceDefinition/downloadrequests.velero.io: attempting to create resource</w:t>
      </w:r>
    </w:p>
    <w:p w14:paraId="79C46771" w14:textId="77777777" w:rsidR="00D03B12" w:rsidRPr="00D03B12" w:rsidRDefault="00D03B12" w:rsidP="00D03B12">
      <w:r w:rsidRPr="00D03B12">
        <w:lastRenderedPageBreak/>
        <w:t>CustomResourceDefinition/downloadrequests.velero.io: already exists, proceeding</w:t>
      </w:r>
    </w:p>
    <w:p w14:paraId="7EC1535B" w14:textId="77777777" w:rsidR="00D03B12" w:rsidRPr="00D03B12" w:rsidRDefault="00D03B12" w:rsidP="00D03B12">
      <w:r w:rsidRPr="00D03B12">
        <w:t>CustomResourceDefinition/downloadrequests.velero.io: created</w:t>
      </w:r>
    </w:p>
    <w:p w14:paraId="59A7CD42" w14:textId="77777777" w:rsidR="00D03B12" w:rsidRPr="00D03B12" w:rsidRDefault="00D03B12" w:rsidP="00D03B12">
      <w:r w:rsidRPr="00D03B12">
        <w:t>CustomResourceDefinition/podvolumebackups.velero.io: attempting to create resource</w:t>
      </w:r>
    </w:p>
    <w:p w14:paraId="157A38EB" w14:textId="77777777" w:rsidR="00D03B12" w:rsidRPr="00D03B12" w:rsidRDefault="00D03B12" w:rsidP="00D03B12">
      <w:r w:rsidRPr="00D03B12">
        <w:t>CustomResourceDefinition/podvolumebackups.velero.io: already exists, proceeding</w:t>
      </w:r>
    </w:p>
    <w:p w14:paraId="0CE63DFB" w14:textId="77777777" w:rsidR="00D03B12" w:rsidRPr="00D03B12" w:rsidRDefault="00D03B12" w:rsidP="00D03B12">
      <w:r w:rsidRPr="00D03B12">
        <w:t>CustomResourceDefinition/podvolumebackups.velero.io: created</w:t>
      </w:r>
    </w:p>
    <w:p w14:paraId="77E478E8" w14:textId="77777777" w:rsidR="00D03B12" w:rsidRPr="00D03B12" w:rsidRDefault="00D03B12" w:rsidP="00D03B12">
      <w:r w:rsidRPr="00D03B12">
        <w:t>CustomResourceDefinition/podvolumerestores.velero.io: attempting to create resource</w:t>
      </w:r>
    </w:p>
    <w:p w14:paraId="12FF5B5D" w14:textId="77777777" w:rsidR="00D03B12" w:rsidRPr="00D03B12" w:rsidRDefault="00D03B12" w:rsidP="00D03B12">
      <w:r w:rsidRPr="00D03B12">
        <w:t>CustomResourceDefinition/podvolumerestores.velero.io: already exists, proceeding</w:t>
      </w:r>
    </w:p>
    <w:p w14:paraId="6960B4A8" w14:textId="77777777" w:rsidR="00D03B12" w:rsidRPr="00D03B12" w:rsidRDefault="00D03B12" w:rsidP="00D03B12">
      <w:r w:rsidRPr="00D03B12">
        <w:t>CustomResourceDefinition/podvolumerestores.velero.io: created</w:t>
      </w:r>
    </w:p>
    <w:p w14:paraId="3DFF81E0" w14:textId="77777777" w:rsidR="00D03B12" w:rsidRPr="00D03B12" w:rsidRDefault="00D03B12" w:rsidP="00D03B12">
      <w:r w:rsidRPr="00D03B12">
        <w:t>CustomResourceDefinition/resticrepositories.velero.io: attempting to create resource</w:t>
      </w:r>
    </w:p>
    <w:p w14:paraId="0E2636FC" w14:textId="77777777" w:rsidR="00D03B12" w:rsidRPr="00D03B12" w:rsidRDefault="00D03B12" w:rsidP="00D03B12">
      <w:r w:rsidRPr="00D03B12">
        <w:t>CustomResourceDefinition/resticrepositories.velero.io: already exists, proceeding</w:t>
      </w:r>
    </w:p>
    <w:p w14:paraId="6B181565" w14:textId="77777777" w:rsidR="00D03B12" w:rsidRPr="00D03B12" w:rsidRDefault="00D03B12" w:rsidP="00D03B12">
      <w:r w:rsidRPr="00D03B12">
        <w:t>CustomResourceDefinition/resticrepositories.velero.io: created</w:t>
      </w:r>
    </w:p>
    <w:p w14:paraId="15F9B835" w14:textId="77777777" w:rsidR="00D03B12" w:rsidRPr="00D03B12" w:rsidRDefault="00D03B12" w:rsidP="00D03B12">
      <w:r w:rsidRPr="00D03B12">
        <w:t>CustomResourceDefinition/restores.velero.io: attempting to create resource</w:t>
      </w:r>
    </w:p>
    <w:p w14:paraId="281C8E1D" w14:textId="77777777" w:rsidR="00D03B12" w:rsidRPr="00D03B12" w:rsidRDefault="00D03B12" w:rsidP="00D03B12">
      <w:r w:rsidRPr="00D03B12">
        <w:t>CustomResourceDefinition/restores.velero.io: already exists, proceeding</w:t>
      </w:r>
    </w:p>
    <w:p w14:paraId="6A84C599" w14:textId="77777777" w:rsidR="00D03B12" w:rsidRPr="00D03B12" w:rsidRDefault="00D03B12" w:rsidP="00D03B12">
      <w:r w:rsidRPr="00D03B12">
        <w:t>CustomResourceDefinition/restores.velero.io: created</w:t>
      </w:r>
    </w:p>
    <w:p w14:paraId="029D8156" w14:textId="77777777" w:rsidR="00D03B12" w:rsidRPr="00D03B12" w:rsidRDefault="00D03B12" w:rsidP="00D03B12">
      <w:r w:rsidRPr="00D03B12">
        <w:t>CustomResourceDefinition/schedules.velero.io: attempting to create resource</w:t>
      </w:r>
    </w:p>
    <w:p w14:paraId="6F77724B" w14:textId="77777777" w:rsidR="00D03B12" w:rsidRPr="00D03B12" w:rsidRDefault="00D03B12" w:rsidP="00D03B12">
      <w:r w:rsidRPr="00D03B12">
        <w:t>CustomResourceDefinition/schedules.velero.io: already exists, proceeding</w:t>
      </w:r>
    </w:p>
    <w:p w14:paraId="54688DF9" w14:textId="77777777" w:rsidR="00D03B12" w:rsidRPr="00D03B12" w:rsidRDefault="00D03B12" w:rsidP="00D03B12">
      <w:r w:rsidRPr="00D03B12">
        <w:t>CustomResourceDefinition/schedules.velero.io: created</w:t>
      </w:r>
    </w:p>
    <w:p w14:paraId="4A1B7B6C" w14:textId="77777777" w:rsidR="00D03B12" w:rsidRPr="00D03B12" w:rsidRDefault="00D03B12" w:rsidP="00D03B12">
      <w:r w:rsidRPr="00D03B12">
        <w:t>CustomResourceDefinition/serverstatusrequests.velero.io: attempting to create resource</w:t>
      </w:r>
    </w:p>
    <w:p w14:paraId="1B5AC2A4" w14:textId="77777777" w:rsidR="00D03B12" w:rsidRPr="00D03B12" w:rsidRDefault="00D03B12" w:rsidP="00D03B12">
      <w:r w:rsidRPr="00D03B12">
        <w:t>CustomResourceDefinition/serverstatusrequests.velero.io: already exists, proceeding</w:t>
      </w:r>
    </w:p>
    <w:p w14:paraId="03E9D058" w14:textId="77777777" w:rsidR="00D03B12" w:rsidRPr="00D03B12" w:rsidRDefault="00D03B12" w:rsidP="00D03B12">
      <w:r w:rsidRPr="00D03B12">
        <w:t>CustomResourceDefinition/serverstatusrequests.velero.io: created</w:t>
      </w:r>
    </w:p>
    <w:p w14:paraId="3BEA6D60" w14:textId="77777777" w:rsidR="00D03B12" w:rsidRPr="00D03B12" w:rsidRDefault="00D03B12" w:rsidP="00D03B12">
      <w:r w:rsidRPr="00D03B12">
        <w:t>CustomResourceDefinition/volumesnapshotlocations.velero.io: attempting to create resource</w:t>
      </w:r>
    </w:p>
    <w:p w14:paraId="2B72D890" w14:textId="77777777" w:rsidR="00D03B12" w:rsidRPr="00D03B12" w:rsidRDefault="00D03B12" w:rsidP="00D03B12">
      <w:r w:rsidRPr="00D03B12">
        <w:t>CustomResourceDefinition/volumesnapshotlocations.velero.io: already exists, proceeding</w:t>
      </w:r>
    </w:p>
    <w:p w14:paraId="6FEADA3C" w14:textId="77777777" w:rsidR="00D03B12" w:rsidRPr="00D03B12" w:rsidRDefault="00D03B12" w:rsidP="00D03B12">
      <w:r w:rsidRPr="00D03B12">
        <w:t>CustomResourceDefinition/volumesnapshotlocations.velero.io: created</w:t>
      </w:r>
    </w:p>
    <w:p w14:paraId="1FC32C68" w14:textId="77777777" w:rsidR="00D03B12" w:rsidRPr="00D03B12" w:rsidRDefault="00D03B12" w:rsidP="00D03B12">
      <w:r w:rsidRPr="00D03B12">
        <w:t>Waiting for resources to be ready in cluster...</w:t>
      </w:r>
    </w:p>
    <w:p w14:paraId="1D8B47F5" w14:textId="77777777" w:rsidR="00D03B12" w:rsidRPr="00D03B12" w:rsidRDefault="00D03B12" w:rsidP="00D03B12">
      <w:r w:rsidRPr="00D03B12">
        <w:t>Namespace/velero: attempting to create resource</w:t>
      </w:r>
    </w:p>
    <w:p w14:paraId="035441FF" w14:textId="77777777" w:rsidR="00D03B12" w:rsidRPr="00D03B12" w:rsidRDefault="00D03B12" w:rsidP="00D03B12">
      <w:r w:rsidRPr="00D03B12">
        <w:t>Namespace/velero: created</w:t>
      </w:r>
    </w:p>
    <w:p w14:paraId="52748BC2" w14:textId="77777777" w:rsidR="00D03B12" w:rsidRPr="00D03B12" w:rsidRDefault="00D03B12" w:rsidP="00D03B12">
      <w:r w:rsidRPr="00D03B12">
        <w:t>ClusterRoleBinding/velero: attempting to create resource</w:t>
      </w:r>
    </w:p>
    <w:p w14:paraId="5C226D31" w14:textId="77777777" w:rsidR="00D03B12" w:rsidRPr="00D03B12" w:rsidRDefault="00D03B12" w:rsidP="00D03B12">
      <w:r w:rsidRPr="00D03B12">
        <w:t>ClusterRoleBinding/velero: already exists, proceeding</w:t>
      </w:r>
    </w:p>
    <w:p w14:paraId="2FC3C7DE" w14:textId="77777777" w:rsidR="00D03B12" w:rsidRPr="00D03B12" w:rsidRDefault="00D03B12" w:rsidP="00D03B12">
      <w:r w:rsidRPr="00D03B12">
        <w:t>ClusterRoleBinding/velero: created</w:t>
      </w:r>
    </w:p>
    <w:p w14:paraId="04D76C0A" w14:textId="77777777" w:rsidR="00D03B12" w:rsidRPr="00D03B12" w:rsidRDefault="00D03B12" w:rsidP="00D03B12">
      <w:r w:rsidRPr="00D03B12">
        <w:lastRenderedPageBreak/>
        <w:t>ServiceAccount/velero: attempting to create resource</w:t>
      </w:r>
    </w:p>
    <w:p w14:paraId="57586DAF" w14:textId="77777777" w:rsidR="00D03B12" w:rsidRPr="00D03B12" w:rsidRDefault="00D03B12" w:rsidP="00D03B12">
      <w:r w:rsidRPr="00D03B12">
        <w:t>ServiceAccount/velero: created</w:t>
      </w:r>
    </w:p>
    <w:p w14:paraId="7674B94C" w14:textId="77777777" w:rsidR="00D03B12" w:rsidRPr="00D03B12" w:rsidRDefault="00D03B12" w:rsidP="00D03B12">
      <w:r w:rsidRPr="00D03B12">
        <w:t>Secret/cloud-credentials: attempting to create resource</w:t>
      </w:r>
    </w:p>
    <w:p w14:paraId="76F599EF" w14:textId="77777777" w:rsidR="00D03B12" w:rsidRPr="00D03B12" w:rsidRDefault="00D03B12" w:rsidP="00D03B12">
      <w:r w:rsidRPr="00D03B12">
        <w:t>Secret/cloud-credentials: created</w:t>
      </w:r>
    </w:p>
    <w:p w14:paraId="471F5372" w14:textId="77777777" w:rsidR="00D03B12" w:rsidRPr="00D03B12" w:rsidRDefault="00D03B12" w:rsidP="00D03B12">
      <w:r w:rsidRPr="00D03B12">
        <w:t>BackupStorageLocation/default: attempting to create resource</w:t>
      </w:r>
    </w:p>
    <w:p w14:paraId="17D10C5E" w14:textId="77777777" w:rsidR="00D03B12" w:rsidRPr="00D03B12" w:rsidRDefault="00D03B12" w:rsidP="00D03B12">
      <w:r w:rsidRPr="00D03B12">
        <w:t>BackupStorageLocation/default: created</w:t>
      </w:r>
    </w:p>
    <w:p w14:paraId="49D41E5B" w14:textId="77777777" w:rsidR="00D03B12" w:rsidRPr="00D03B12" w:rsidRDefault="00D03B12" w:rsidP="00D03B12">
      <w:r w:rsidRPr="00D03B12">
        <w:t>VolumeSnapshotLocation/default: attempting to create resource</w:t>
      </w:r>
    </w:p>
    <w:p w14:paraId="699D6957" w14:textId="77777777" w:rsidR="00D03B12" w:rsidRPr="00D03B12" w:rsidRDefault="00D03B12" w:rsidP="00D03B12">
      <w:r w:rsidRPr="00D03B12">
        <w:t>VolumeSnapshotLocation/default: created</w:t>
      </w:r>
    </w:p>
    <w:p w14:paraId="56DF181A" w14:textId="77777777" w:rsidR="00D03B12" w:rsidRPr="00D03B12" w:rsidRDefault="00D03B12" w:rsidP="00D03B12">
      <w:r w:rsidRPr="00D03B12">
        <w:t>Deployment/velero: attempting to create resource</w:t>
      </w:r>
    </w:p>
    <w:p w14:paraId="47AC940F" w14:textId="77777777" w:rsidR="00D03B12" w:rsidRPr="00D03B12" w:rsidRDefault="00D03B12" w:rsidP="00D03B12">
      <w:r w:rsidRPr="00D03B12">
        <w:t>Deployment/velero: created</w:t>
      </w:r>
    </w:p>
    <w:p w14:paraId="2C63DEF9" w14:textId="100E8273" w:rsidR="00D03B12" w:rsidRDefault="00D03B12" w:rsidP="00D03B12">
      <w:r w:rsidRPr="00D03B12">
        <w:t xml:space="preserve">Velero is installed! </w:t>
      </w:r>
      <w:r w:rsidRPr="00D03B12">
        <w:rPr>
          <w:rFonts w:ascii="Segoe UI Emoji" w:hAnsi="Segoe UI Emoji" w:cs="Segoe UI Emoji"/>
        </w:rPr>
        <w:t>⛵</w:t>
      </w:r>
      <w:r w:rsidRPr="00D03B12">
        <w:t xml:space="preserve"> Use 'kubectl logs deployment/velero -n velero' to view the status.</w:t>
      </w:r>
    </w:p>
    <w:p w14:paraId="17AF26EF" w14:textId="3575584C" w:rsidR="00D31126" w:rsidRDefault="00D31126" w:rsidP="00D03B12"/>
    <w:p w14:paraId="71C91B4C" w14:textId="4B291B95" w:rsidR="00D31126" w:rsidRDefault="00D31126" w:rsidP="00D03B12"/>
    <w:p w14:paraId="1548F4B6" w14:textId="2F4A902B" w:rsidR="00D31126" w:rsidRDefault="00D31126" w:rsidP="00D31126">
      <w:pPr>
        <w:pStyle w:val="ListParagraph"/>
        <w:numPr>
          <w:ilvl w:val="0"/>
          <w:numId w:val="1"/>
        </w:numPr>
      </w:pPr>
      <w:r>
        <w:t>Deploy the sample nginx application</w:t>
      </w:r>
    </w:p>
    <w:p w14:paraId="75F7849D" w14:textId="3458A02A" w:rsidR="00D31126" w:rsidRDefault="00D31126" w:rsidP="00D31126">
      <w:r>
        <w:t xml:space="preserve">      cd  </w:t>
      </w:r>
      <w:r w:rsidRPr="00D31126">
        <w:t>/home/ubuntu/velero-v1.4.0-linux-amd64/examples/nginx-app</w:t>
      </w:r>
    </w:p>
    <w:p w14:paraId="16932116" w14:textId="470539B5" w:rsidR="00D31126" w:rsidRDefault="00D31126" w:rsidP="00D31126">
      <w:pPr>
        <w:pStyle w:val="ListParagraph"/>
        <w:numPr>
          <w:ilvl w:val="0"/>
          <w:numId w:val="1"/>
        </w:numPr>
      </w:pPr>
      <w:r>
        <w:t>Deploy the base.yaml file using the following command</w:t>
      </w:r>
    </w:p>
    <w:p w14:paraId="2E83B56A" w14:textId="00534081" w:rsidR="00D31126" w:rsidRDefault="00D31126" w:rsidP="00D31126">
      <w:r>
        <w:t xml:space="preserve">                Kubectl apply -f base.yaml</w:t>
      </w:r>
    </w:p>
    <w:p w14:paraId="14DE35E9" w14:textId="2BC6E318" w:rsidR="00D31126" w:rsidRDefault="00D31126" w:rsidP="00D31126"/>
    <w:p w14:paraId="0802E173" w14:textId="66EF94C9" w:rsidR="00D31126" w:rsidRDefault="00D31126" w:rsidP="00D31126">
      <w:r>
        <w:t>Output:</w:t>
      </w:r>
    </w:p>
    <w:p w14:paraId="36A6632B" w14:textId="77777777" w:rsidR="00D31126" w:rsidRDefault="00D31126" w:rsidP="00D31126">
      <w:r>
        <w:t>namespace/nginx-example created</w:t>
      </w:r>
    </w:p>
    <w:p w14:paraId="283726AA" w14:textId="77777777" w:rsidR="00D31126" w:rsidRDefault="00D31126" w:rsidP="00D31126">
      <w:r>
        <w:t>deployment.apps/nginx-deployment created</w:t>
      </w:r>
    </w:p>
    <w:p w14:paraId="102BCACC" w14:textId="5C83B298" w:rsidR="00D31126" w:rsidRDefault="00D31126" w:rsidP="00D31126">
      <w:r>
        <w:t>service/my-nginx created</w:t>
      </w:r>
    </w:p>
    <w:p w14:paraId="43676A3A" w14:textId="71631A52" w:rsidR="004A717F" w:rsidRDefault="004A717F" w:rsidP="00D31126"/>
    <w:p w14:paraId="05EDA0EE" w14:textId="77777777" w:rsidR="004A717F" w:rsidRDefault="004A717F" w:rsidP="00D31126">
      <w:r w:rsidRPr="004A717F">
        <w:rPr>
          <w:b/>
          <w:bCs/>
          <w:sz w:val="28"/>
          <w:szCs w:val="28"/>
        </w:rPr>
        <w:t>Backup:</w:t>
      </w:r>
      <w:r w:rsidRPr="004A717F">
        <w:t xml:space="preserve"> </w:t>
      </w:r>
    </w:p>
    <w:p w14:paraId="01F5A12C" w14:textId="6EC7F3C0" w:rsidR="004A717F" w:rsidRDefault="004A717F" w:rsidP="004A717F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4A717F">
        <w:rPr>
          <w:sz w:val="24"/>
          <w:szCs w:val="24"/>
        </w:rPr>
        <w:t>Create a backup for any object that matches the app=nginx label selector</w:t>
      </w:r>
    </w:p>
    <w:p w14:paraId="07DEEF5D" w14:textId="2E1DEB43" w:rsidR="004A717F" w:rsidRDefault="004A717F" w:rsidP="004A717F">
      <w:pPr>
        <w:rPr>
          <w:sz w:val="24"/>
          <w:szCs w:val="24"/>
        </w:rPr>
      </w:pPr>
      <w:r>
        <w:rPr>
          <w:sz w:val="24"/>
          <w:szCs w:val="24"/>
        </w:rPr>
        <w:t>Use the following commad</w:t>
      </w:r>
    </w:p>
    <w:p w14:paraId="2BED9124" w14:textId="77777777" w:rsidR="004A717F" w:rsidRDefault="004A717F" w:rsidP="004A717F">
      <w:pPr>
        <w:pStyle w:val="HTMLPreformatted"/>
        <w:shd w:val="clear" w:color="auto" w:fill="F2F2F2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>velero backup create nginx-backup --selector app=nginx</w:t>
      </w:r>
    </w:p>
    <w:p w14:paraId="485D0AB1" w14:textId="77777777" w:rsidR="00365CB8" w:rsidRDefault="00365CB8" w:rsidP="004A717F">
      <w:pPr>
        <w:rPr>
          <w:b/>
          <w:bCs/>
          <w:sz w:val="24"/>
          <w:szCs w:val="24"/>
        </w:rPr>
      </w:pPr>
    </w:p>
    <w:p w14:paraId="23C1DDD1" w14:textId="526762DA" w:rsidR="004A717F" w:rsidRPr="004A717F" w:rsidRDefault="004A717F" w:rsidP="004A717F">
      <w:pPr>
        <w:rPr>
          <w:b/>
          <w:bCs/>
          <w:sz w:val="24"/>
          <w:szCs w:val="24"/>
        </w:rPr>
      </w:pPr>
      <w:r w:rsidRPr="004A717F">
        <w:rPr>
          <w:b/>
          <w:bCs/>
          <w:sz w:val="24"/>
          <w:szCs w:val="24"/>
        </w:rPr>
        <w:t>Output</w:t>
      </w:r>
      <w:r w:rsidR="00365CB8">
        <w:rPr>
          <w:b/>
          <w:bCs/>
          <w:sz w:val="24"/>
          <w:szCs w:val="24"/>
        </w:rPr>
        <w:t>:</w:t>
      </w:r>
    </w:p>
    <w:p w14:paraId="0132960A" w14:textId="77777777" w:rsidR="004A717F" w:rsidRPr="004A717F" w:rsidRDefault="004A717F" w:rsidP="004A717F">
      <w:pPr>
        <w:rPr>
          <w:sz w:val="24"/>
          <w:szCs w:val="24"/>
        </w:rPr>
      </w:pPr>
      <w:r w:rsidRPr="004A717F">
        <w:rPr>
          <w:sz w:val="24"/>
          <w:szCs w:val="24"/>
        </w:rPr>
        <w:lastRenderedPageBreak/>
        <w:t>Backup request "nginx-backup" submitted successfully.</w:t>
      </w:r>
    </w:p>
    <w:p w14:paraId="1C733797" w14:textId="46558AA4" w:rsidR="004A717F" w:rsidRDefault="004A717F" w:rsidP="004A717F">
      <w:pPr>
        <w:rPr>
          <w:sz w:val="24"/>
          <w:szCs w:val="24"/>
        </w:rPr>
      </w:pPr>
      <w:r w:rsidRPr="004A717F">
        <w:rPr>
          <w:sz w:val="24"/>
          <w:szCs w:val="24"/>
        </w:rPr>
        <w:t>Run `velero backup describe nginx-backup` or `velero backup logs nginx-backup` for more details</w:t>
      </w:r>
      <w:r w:rsidR="00060C57">
        <w:rPr>
          <w:sz w:val="24"/>
          <w:szCs w:val="24"/>
        </w:rPr>
        <w:t>.</w:t>
      </w:r>
    </w:p>
    <w:p w14:paraId="47B0AF88" w14:textId="0C9B2046" w:rsidR="00060C57" w:rsidRDefault="00060C57" w:rsidP="00060C5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Now navigate to the Minio browser verify the backup should appear on storage bucket.</w:t>
      </w:r>
    </w:p>
    <w:p w14:paraId="3631C960" w14:textId="675007EF" w:rsidR="00060C57" w:rsidRDefault="00060C57" w:rsidP="00060C57">
      <w:pPr>
        <w:rPr>
          <w:sz w:val="24"/>
          <w:szCs w:val="24"/>
        </w:rPr>
      </w:pPr>
      <w:r>
        <w:rPr>
          <w:sz w:val="24"/>
          <w:szCs w:val="24"/>
        </w:rPr>
        <w:t>Click on Backups</w:t>
      </w:r>
    </w:p>
    <w:p w14:paraId="044D56EF" w14:textId="02F806AB" w:rsidR="00060C57" w:rsidRDefault="00060C57" w:rsidP="00060C57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A3D0A4A" wp14:editId="607A25D3">
            <wp:extent cx="5943600" cy="315595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47A2F" w14:textId="12700910" w:rsidR="005527DA" w:rsidRDefault="005527DA" w:rsidP="00060C57">
      <w:pPr>
        <w:rPr>
          <w:sz w:val="24"/>
          <w:szCs w:val="24"/>
        </w:rPr>
      </w:pPr>
    </w:p>
    <w:p w14:paraId="6F1866D2" w14:textId="162D8931" w:rsidR="005527DA" w:rsidRDefault="005527DA" w:rsidP="00060C57">
      <w:pPr>
        <w:rPr>
          <w:sz w:val="24"/>
          <w:szCs w:val="24"/>
        </w:rPr>
      </w:pPr>
    </w:p>
    <w:p w14:paraId="6BF4DCDD" w14:textId="7B39E358" w:rsidR="005527DA" w:rsidRPr="005527DA" w:rsidRDefault="005527DA" w:rsidP="005527D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lick on Nginx-backup name</w:t>
      </w:r>
    </w:p>
    <w:p w14:paraId="7CFEFD66" w14:textId="517DD1E5" w:rsidR="005527DA" w:rsidRPr="00060C57" w:rsidRDefault="005527DA" w:rsidP="00060C57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2EA12B5" wp14:editId="419C9623">
            <wp:extent cx="5943600" cy="29610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DCBC0" w14:textId="72DADABE" w:rsidR="004A717F" w:rsidRDefault="004A717F" w:rsidP="00D31126">
      <w:pPr>
        <w:rPr>
          <w:b/>
          <w:bCs/>
          <w:sz w:val="28"/>
          <w:szCs w:val="28"/>
        </w:rPr>
      </w:pPr>
    </w:p>
    <w:p w14:paraId="51069C8A" w14:textId="05B03B2B" w:rsidR="00776F95" w:rsidRDefault="00776F95" w:rsidP="00D31126">
      <w:pPr>
        <w:rPr>
          <w:b/>
          <w:bCs/>
          <w:sz w:val="28"/>
          <w:szCs w:val="28"/>
        </w:rPr>
      </w:pPr>
    </w:p>
    <w:p w14:paraId="54DA9CB6" w14:textId="7BD7823B" w:rsidR="00776F95" w:rsidRDefault="00776F95" w:rsidP="00776F95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Now delete a namespace nginx -example</w:t>
      </w:r>
      <w:r>
        <w:rPr>
          <w:b/>
          <w:bCs/>
          <w:sz w:val="28"/>
          <w:szCs w:val="28"/>
        </w:rPr>
        <w:tab/>
      </w:r>
    </w:p>
    <w:p w14:paraId="6900C853" w14:textId="77777777" w:rsidR="00776F95" w:rsidRPr="00776F95" w:rsidRDefault="00776F95" w:rsidP="00776F95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eastAsia="Times New Roman" w:cstheme="minorHAnsi"/>
          <w:color w:val="212529"/>
        </w:rPr>
      </w:pPr>
      <w:r w:rsidRPr="00776F95">
        <w:rPr>
          <w:rFonts w:eastAsia="Times New Roman" w:cstheme="minorHAnsi"/>
          <w:color w:val="212529"/>
        </w:rPr>
        <w:t>kubectl delete namespace nginx-example</w:t>
      </w:r>
    </w:p>
    <w:p w14:paraId="4BAB660A" w14:textId="77777777" w:rsidR="00776F95" w:rsidRPr="00776F95" w:rsidRDefault="00776F95" w:rsidP="00776F95">
      <w:pPr>
        <w:shd w:val="clear" w:color="auto" w:fill="FFFFFF"/>
        <w:spacing w:beforeAutospacing="1" w:after="0" w:afterAutospacing="1" w:line="240" w:lineRule="auto"/>
        <w:rPr>
          <w:rFonts w:ascii="Helvetica" w:eastAsia="Times New Roman" w:hAnsi="Helvetica" w:cs="Helvetica"/>
          <w:b/>
          <w:bCs/>
          <w:color w:val="3F3E3E"/>
          <w:sz w:val="27"/>
          <w:szCs w:val="27"/>
        </w:rPr>
      </w:pPr>
      <w:r w:rsidRPr="00776F95">
        <w:rPr>
          <w:rFonts w:ascii="Helvetica" w:eastAsia="Times New Roman" w:hAnsi="Helvetica" w:cs="Helvetica"/>
          <w:b/>
          <w:bCs/>
          <w:color w:val="3F3E3E"/>
          <w:sz w:val="27"/>
          <w:szCs w:val="27"/>
        </w:rPr>
        <w:t>Output:</w:t>
      </w:r>
    </w:p>
    <w:p w14:paraId="2FEE8491" w14:textId="4AB60BEA" w:rsidR="00420EB8" w:rsidRDefault="00776F95" w:rsidP="00420EB8">
      <w:pPr>
        <w:shd w:val="clear" w:color="auto" w:fill="FFFFFF"/>
        <w:spacing w:beforeAutospacing="1" w:after="0" w:afterAutospacing="1" w:line="240" w:lineRule="auto"/>
        <w:ind w:left="720"/>
        <w:rPr>
          <w:rFonts w:ascii="Helvetica" w:eastAsia="Times New Roman" w:hAnsi="Helvetica" w:cs="Helvetica"/>
          <w:color w:val="3F3E3E"/>
          <w:sz w:val="27"/>
          <w:szCs w:val="27"/>
        </w:rPr>
      </w:pPr>
      <w:r w:rsidRPr="00776F95">
        <w:rPr>
          <w:rFonts w:ascii="Helvetica" w:eastAsia="Times New Roman" w:hAnsi="Helvetica" w:cs="Helvetica"/>
          <w:color w:val="3F3E3E"/>
          <w:sz w:val="27"/>
          <w:szCs w:val="27"/>
        </w:rPr>
        <w:t>namespace "nginx-example" deleted</w:t>
      </w:r>
    </w:p>
    <w:p w14:paraId="44F3EE58" w14:textId="654319F8" w:rsidR="00420EB8" w:rsidRPr="00420EB8" w:rsidRDefault="00420EB8" w:rsidP="00420EB8">
      <w:pPr>
        <w:shd w:val="clear" w:color="auto" w:fill="FFFFFF"/>
        <w:spacing w:beforeAutospacing="1" w:after="0" w:afterAutospacing="1" w:line="240" w:lineRule="auto"/>
        <w:rPr>
          <w:rFonts w:ascii="Helvetica" w:eastAsia="Times New Roman" w:hAnsi="Helvetica" w:cs="Helvetica"/>
          <w:b/>
          <w:bCs/>
          <w:color w:val="3F3E3E"/>
          <w:sz w:val="27"/>
          <w:szCs w:val="27"/>
        </w:rPr>
      </w:pPr>
      <w:r w:rsidRPr="00420EB8">
        <w:rPr>
          <w:rFonts w:ascii="Helvetica" w:eastAsia="Times New Roman" w:hAnsi="Helvetica" w:cs="Helvetica"/>
          <w:b/>
          <w:bCs/>
          <w:color w:val="3F3E3E"/>
          <w:sz w:val="27"/>
          <w:szCs w:val="27"/>
        </w:rPr>
        <w:t>Restore:</w:t>
      </w:r>
    </w:p>
    <w:p w14:paraId="1F32018E" w14:textId="77777777" w:rsidR="00A131D3" w:rsidRDefault="00420EB8" w:rsidP="00A131D3">
      <w:pPr>
        <w:pStyle w:val="ListParagraph"/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Helvetica" w:eastAsia="Times New Roman" w:hAnsi="Helvetica" w:cs="Helvetica"/>
          <w:color w:val="3F3E3E"/>
          <w:sz w:val="27"/>
          <w:szCs w:val="27"/>
        </w:rPr>
      </w:pPr>
      <w:r w:rsidRPr="00420EB8">
        <w:rPr>
          <w:rFonts w:ascii="Helvetica" w:eastAsia="Times New Roman" w:hAnsi="Helvetica" w:cs="Helvetica"/>
          <w:color w:val="3F3E3E"/>
          <w:sz w:val="27"/>
          <w:szCs w:val="27"/>
        </w:rPr>
        <w:t>velero restore create --from-backup nginx-backup</w:t>
      </w:r>
    </w:p>
    <w:p w14:paraId="68A2A328" w14:textId="5456C0DF" w:rsidR="00420EB8" w:rsidRPr="00A131D3" w:rsidRDefault="00A131D3" w:rsidP="00A131D3">
      <w:pPr>
        <w:shd w:val="clear" w:color="auto" w:fill="FFFFFF"/>
        <w:spacing w:beforeAutospacing="1" w:after="0" w:afterAutospacing="1" w:line="240" w:lineRule="auto"/>
        <w:rPr>
          <w:rFonts w:ascii="Helvetica" w:eastAsia="Times New Roman" w:hAnsi="Helvetica" w:cs="Helvetica"/>
          <w:b/>
          <w:bCs/>
          <w:color w:val="3F3E3E"/>
          <w:sz w:val="27"/>
          <w:szCs w:val="27"/>
        </w:rPr>
      </w:pPr>
      <w:r w:rsidRPr="00A131D3">
        <w:rPr>
          <w:rFonts w:ascii="Helvetica" w:eastAsia="Times New Roman" w:hAnsi="Helvetica" w:cs="Helvetica"/>
          <w:b/>
          <w:bCs/>
          <w:color w:val="3F3E3E"/>
          <w:sz w:val="27"/>
          <w:szCs w:val="27"/>
        </w:rPr>
        <w:t>Output:</w:t>
      </w:r>
    </w:p>
    <w:p w14:paraId="746EFA67" w14:textId="77777777" w:rsidR="00420EB8" w:rsidRPr="00AE41C1" w:rsidRDefault="00420EB8" w:rsidP="00420EB8">
      <w:p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3F3E3E"/>
          <w:sz w:val="27"/>
          <w:szCs w:val="27"/>
        </w:rPr>
      </w:pPr>
      <w:r w:rsidRPr="00AE41C1">
        <w:rPr>
          <w:rFonts w:eastAsia="Times New Roman" w:cstheme="minorHAnsi"/>
          <w:color w:val="3F3E3E"/>
          <w:sz w:val="27"/>
          <w:szCs w:val="27"/>
        </w:rPr>
        <w:t>Restore request "nginx-backup-20200615104423" submitted successfully.</w:t>
      </w:r>
    </w:p>
    <w:p w14:paraId="031442E1" w14:textId="66EA7C28" w:rsidR="009B7EDC" w:rsidRPr="00AE41C1" w:rsidRDefault="00420EB8" w:rsidP="00420EB8">
      <w:p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3F3E3E"/>
          <w:sz w:val="27"/>
          <w:szCs w:val="27"/>
        </w:rPr>
      </w:pPr>
      <w:r w:rsidRPr="00AE41C1">
        <w:rPr>
          <w:rFonts w:eastAsia="Times New Roman" w:cstheme="minorHAnsi"/>
          <w:color w:val="3F3E3E"/>
          <w:sz w:val="27"/>
          <w:szCs w:val="27"/>
        </w:rPr>
        <w:t>Run `velero restore describe nginx-backup-20200615104423` or `velero restore logs nginx-backup-20200615104423` for more details.</w:t>
      </w:r>
    </w:p>
    <w:p w14:paraId="4CA9FCCC" w14:textId="6D337E76" w:rsidR="009B7EDC" w:rsidRPr="009B7EDC" w:rsidRDefault="009B7EDC" w:rsidP="00420EB8">
      <w:pPr>
        <w:shd w:val="clear" w:color="auto" w:fill="FFFFFF"/>
        <w:spacing w:beforeAutospacing="1" w:after="0" w:afterAutospacing="1" w:line="240" w:lineRule="auto"/>
        <w:rPr>
          <w:rFonts w:asciiTheme="majorHAnsi" w:eastAsia="Times New Roman" w:hAnsiTheme="majorHAnsi" w:cstheme="majorHAnsi"/>
          <w:color w:val="3F3E3E"/>
          <w:sz w:val="27"/>
          <w:szCs w:val="27"/>
        </w:rPr>
      </w:pPr>
      <w:r w:rsidRPr="009B7EDC">
        <w:rPr>
          <w:rFonts w:asciiTheme="majorHAnsi" w:eastAsia="Times New Roman" w:hAnsiTheme="majorHAnsi" w:cstheme="majorHAnsi"/>
          <w:color w:val="3F3E3E"/>
          <w:sz w:val="27"/>
          <w:szCs w:val="27"/>
        </w:rPr>
        <w:t xml:space="preserve">Run </w:t>
      </w:r>
    </w:p>
    <w:p w14:paraId="11257048" w14:textId="77777777" w:rsidR="009B7EDC" w:rsidRPr="009B7EDC" w:rsidRDefault="009B7EDC" w:rsidP="009B7EDC">
      <w:p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b/>
          <w:bCs/>
          <w:color w:val="3F3E3E"/>
          <w:sz w:val="27"/>
          <w:szCs w:val="27"/>
        </w:rPr>
      </w:pPr>
      <w:r w:rsidRPr="009B7EDC">
        <w:rPr>
          <w:rFonts w:eastAsia="Times New Roman" w:cstheme="minorHAnsi"/>
          <w:b/>
          <w:bCs/>
          <w:color w:val="3F3E3E"/>
          <w:sz w:val="27"/>
          <w:szCs w:val="27"/>
        </w:rPr>
        <w:t>velero restore get</w:t>
      </w:r>
    </w:p>
    <w:p w14:paraId="2F799642" w14:textId="77777777" w:rsidR="009B7EDC" w:rsidRDefault="009B7EDC" w:rsidP="009B7EDC">
      <w:pPr>
        <w:shd w:val="clear" w:color="auto" w:fill="FFFFFF"/>
        <w:spacing w:beforeAutospacing="1" w:after="0" w:afterAutospacing="1" w:line="240" w:lineRule="auto"/>
        <w:rPr>
          <w:rFonts w:ascii="Helvetica" w:eastAsia="Times New Roman" w:hAnsi="Helvetica" w:cs="Helvetica"/>
          <w:color w:val="3F3E3E"/>
          <w:sz w:val="27"/>
          <w:szCs w:val="27"/>
        </w:rPr>
      </w:pPr>
    </w:p>
    <w:p w14:paraId="46F3AF9F" w14:textId="3A81C5C7" w:rsidR="009B7EDC" w:rsidRPr="009B7EDC" w:rsidRDefault="009B7EDC" w:rsidP="009B7EDC">
      <w:p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b/>
          <w:bCs/>
          <w:color w:val="3F3E3E"/>
          <w:sz w:val="27"/>
          <w:szCs w:val="27"/>
        </w:rPr>
      </w:pPr>
      <w:r w:rsidRPr="009B7EDC">
        <w:rPr>
          <w:rFonts w:eastAsia="Times New Roman" w:cstheme="minorHAnsi"/>
          <w:b/>
          <w:bCs/>
          <w:color w:val="3F3E3E"/>
          <w:sz w:val="27"/>
          <w:szCs w:val="27"/>
        </w:rPr>
        <w:t>Output:</w:t>
      </w:r>
    </w:p>
    <w:p w14:paraId="6451442F" w14:textId="66863D89" w:rsidR="009B7EDC" w:rsidRPr="00363044" w:rsidRDefault="009B7EDC" w:rsidP="009B7EDC">
      <w:p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3F3E3E"/>
          <w:sz w:val="27"/>
          <w:szCs w:val="27"/>
        </w:rPr>
      </w:pPr>
      <w:r w:rsidRPr="00363044">
        <w:rPr>
          <w:rFonts w:eastAsia="Times New Roman" w:cstheme="minorHAnsi"/>
          <w:color w:val="3F3E3E"/>
          <w:sz w:val="27"/>
          <w:szCs w:val="27"/>
        </w:rPr>
        <w:t>NAME                          BACKUP         STATUS      WARNINGS   ERRORS   CREATED                         SELECTOR</w:t>
      </w:r>
    </w:p>
    <w:p w14:paraId="606A888D" w14:textId="0600BBE9" w:rsidR="009B7EDC" w:rsidRDefault="009B7EDC" w:rsidP="009B7EDC">
      <w:p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3F3E3E"/>
          <w:sz w:val="27"/>
          <w:szCs w:val="27"/>
        </w:rPr>
      </w:pPr>
      <w:r w:rsidRPr="00363044">
        <w:rPr>
          <w:rFonts w:eastAsia="Times New Roman" w:cstheme="minorHAnsi"/>
          <w:color w:val="3F3E3E"/>
          <w:sz w:val="27"/>
          <w:szCs w:val="27"/>
        </w:rPr>
        <w:t>nginx-backup-20200615104423   nginx-backup   Completed   0          0        2020-06-15 10:44:23 +0000 UTC   &lt;none&gt;</w:t>
      </w:r>
    </w:p>
    <w:p w14:paraId="65357A76" w14:textId="4FA7F023" w:rsidR="00AE41C1" w:rsidRDefault="00AE41C1" w:rsidP="009B7EDC">
      <w:p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3F3E3E"/>
          <w:sz w:val="27"/>
          <w:szCs w:val="27"/>
        </w:rPr>
      </w:pPr>
    </w:p>
    <w:p w14:paraId="78B43E6F" w14:textId="03019899" w:rsidR="00AE41C1" w:rsidRDefault="00AE41C1" w:rsidP="00AE41C1">
      <w:pPr>
        <w:pStyle w:val="ListParagraph"/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3F3E3E"/>
          <w:sz w:val="27"/>
          <w:szCs w:val="27"/>
        </w:rPr>
      </w:pPr>
      <w:r w:rsidRPr="000E1CA4">
        <w:rPr>
          <w:rFonts w:eastAsia="Times New Roman" w:cstheme="minorHAnsi"/>
          <w:color w:val="3F3E3E"/>
          <w:sz w:val="27"/>
          <w:szCs w:val="27"/>
        </w:rPr>
        <w:t>You should see a namespace is restored</w:t>
      </w:r>
      <w:r w:rsidR="00D50417" w:rsidRPr="000E1CA4">
        <w:rPr>
          <w:rFonts w:eastAsia="Times New Roman" w:cstheme="minorHAnsi"/>
          <w:color w:val="3F3E3E"/>
          <w:sz w:val="27"/>
          <w:szCs w:val="27"/>
        </w:rPr>
        <w:t xml:space="preserve"> with a latest time stamp</w:t>
      </w:r>
    </w:p>
    <w:p w14:paraId="27D044FF" w14:textId="2E6AB4D0" w:rsidR="000E1CA4" w:rsidRDefault="000E1CA4" w:rsidP="000E1CA4">
      <w:p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3F3E3E"/>
          <w:sz w:val="27"/>
          <w:szCs w:val="27"/>
        </w:rPr>
      </w:pPr>
      <w:r w:rsidRPr="000E1CA4">
        <w:rPr>
          <w:rFonts w:eastAsia="Times New Roman" w:cstheme="minorHAnsi"/>
          <w:color w:val="3F3E3E"/>
          <w:sz w:val="27"/>
          <w:szCs w:val="27"/>
        </w:rPr>
        <w:t>kubectl get ns</w:t>
      </w:r>
    </w:p>
    <w:p w14:paraId="4EA75492" w14:textId="26ACD33C" w:rsidR="000E1CA4" w:rsidRPr="000E1CA4" w:rsidRDefault="000E1CA4" w:rsidP="000E1CA4">
      <w:p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b/>
          <w:bCs/>
          <w:color w:val="3F3E3E"/>
          <w:sz w:val="27"/>
          <w:szCs w:val="27"/>
        </w:rPr>
      </w:pPr>
      <w:r w:rsidRPr="000E1CA4">
        <w:rPr>
          <w:rFonts w:eastAsia="Times New Roman" w:cstheme="minorHAnsi"/>
          <w:b/>
          <w:bCs/>
          <w:color w:val="3F3E3E"/>
          <w:sz w:val="27"/>
          <w:szCs w:val="27"/>
        </w:rPr>
        <w:t>Output:</w:t>
      </w:r>
    </w:p>
    <w:p w14:paraId="7BF3C140" w14:textId="77777777" w:rsidR="000E1CA4" w:rsidRPr="000E1CA4" w:rsidRDefault="000E1CA4" w:rsidP="000E1CA4">
      <w:p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3F3E3E"/>
          <w:sz w:val="27"/>
          <w:szCs w:val="27"/>
        </w:rPr>
      </w:pPr>
      <w:r w:rsidRPr="000E1CA4">
        <w:rPr>
          <w:rFonts w:eastAsia="Times New Roman" w:cstheme="minorHAnsi"/>
          <w:color w:val="3F3E3E"/>
          <w:sz w:val="27"/>
          <w:szCs w:val="27"/>
        </w:rPr>
        <w:t>NAME              STATUS   AGE</w:t>
      </w:r>
    </w:p>
    <w:p w14:paraId="5149B38D" w14:textId="77777777" w:rsidR="000E1CA4" w:rsidRPr="000E1CA4" w:rsidRDefault="000E1CA4" w:rsidP="000E1CA4">
      <w:p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3F3E3E"/>
          <w:sz w:val="27"/>
          <w:szCs w:val="27"/>
        </w:rPr>
      </w:pPr>
      <w:r w:rsidRPr="000E1CA4">
        <w:rPr>
          <w:rFonts w:eastAsia="Times New Roman" w:cstheme="minorHAnsi"/>
          <w:color w:val="3F3E3E"/>
          <w:sz w:val="27"/>
          <w:szCs w:val="27"/>
        </w:rPr>
        <w:t>default           Active   55d</w:t>
      </w:r>
    </w:p>
    <w:p w14:paraId="137A1971" w14:textId="77777777" w:rsidR="000E1CA4" w:rsidRPr="000E1CA4" w:rsidRDefault="000E1CA4" w:rsidP="000E1CA4">
      <w:p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3F3E3E"/>
          <w:sz w:val="27"/>
          <w:szCs w:val="27"/>
        </w:rPr>
      </w:pPr>
      <w:r w:rsidRPr="000E1CA4">
        <w:rPr>
          <w:rFonts w:eastAsia="Times New Roman" w:cstheme="minorHAnsi"/>
          <w:color w:val="3F3E3E"/>
          <w:sz w:val="27"/>
          <w:szCs w:val="27"/>
        </w:rPr>
        <w:t>hrms-dileep       Active   25d</w:t>
      </w:r>
    </w:p>
    <w:p w14:paraId="4E2EC922" w14:textId="77777777" w:rsidR="000E1CA4" w:rsidRPr="000E1CA4" w:rsidRDefault="000E1CA4" w:rsidP="000E1CA4">
      <w:p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3F3E3E"/>
          <w:sz w:val="27"/>
          <w:szCs w:val="27"/>
        </w:rPr>
      </w:pPr>
      <w:r w:rsidRPr="000E1CA4">
        <w:rPr>
          <w:rFonts w:eastAsia="Times New Roman" w:cstheme="minorHAnsi"/>
          <w:color w:val="3F3E3E"/>
          <w:sz w:val="27"/>
          <w:szCs w:val="27"/>
        </w:rPr>
        <w:t>kube-node-lease   Active   55d</w:t>
      </w:r>
    </w:p>
    <w:p w14:paraId="73E70952" w14:textId="77777777" w:rsidR="000E1CA4" w:rsidRPr="000E1CA4" w:rsidRDefault="000E1CA4" w:rsidP="000E1CA4">
      <w:p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3F3E3E"/>
          <w:sz w:val="27"/>
          <w:szCs w:val="27"/>
        </w:rPr>
      </w:pPr>
      <w:r w:rsidRPr="000E1CA4">
        <w:rPr>
          <w:rFonts w:eastAsia="Times New Roman" w:cstheme="minorHAnsi"/>
          <w:color w:val="3F3E3E"/>
          <w:sz w:val="27"/>
          <w:szCs w:val="27"/>
        </w:rPr>
        <w:t>kube-public       Active   55d</w:t>
      </w:r>
    </w:p>
    <w:p w14:paraId="015D852E" w14:textId="77777777" w:rsidR="000E1CA4" w:rsidRPr="000E1CA4" w:rsidRDefault="000E1CA4" w:rsidP="000E1CA4">
      <w:p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3F3E3E"/>
          <w:sz w:val="27"/>
          <w:szCs w:val="27"/>
        </w:rPr>
      </w:pPr>
      <w:r w:rsidRPr="000E1CA4">
        <w:rPr>
          <w:rFonts w:eastAsia="Times New Roman" w:cstheme="minorHAnsi"/>
          <w:color w:val="3F3E3E"/>
          <w:sz w:val="27"/>
          <w:szCs w:val="27"/>
        </w:rPr>
        <w:t>kube-system       Active   55d</w:t>
      </w:r>
    </w:p>
    <w:p w14:paraId="7BCAE8E2" w14:textId="77777777" w:rsidR="000E1CA4" w:rsidRPr="000E1CA4" w:rsidRDefault="000E1CA4" w:rsidP="000E1CA4">
      <w:p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3F3E3E"/>
          <w:sz w:val="27"/>
          <w:szCs w:val="27"/>
        </w:rPr>
      </w:pPr>
      <w:r w:rsidRPr="000E1CA4">
        <w:rPr>
          <w:rFonts w:eastAsia="Times New Roman" w:cstheme="minorHAnsi"/>
          <w:color w:val="3F3E3E"/>
          <w:sz w:val="27"/>
          <w:szCs w:val="27"/>
        </w:rPr>
        <w:t>nginx-example     Active   38s</w:t>
      </w:r>
    </w:p>
    <w:p w14:paraId="325528A1" w14:textId="77777777" w:rsidR="000E1CA4" w:rsidRPr="000E1CA4" w:rsidRDefault="000E1CA4" w:rsidP="000E1CA4">
      <w:p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3F3E3E"/>
          <w:sz w:val="27"/>
          <w:szCs w:val="27"/>
        </w:rPr>
      </w:pPr>
      <w:r w:rsidRPr="000E1CA4">
        <w:rPr>
          <w:rFonts w:eastAsia="Times New Roman" w:cstheme="minorHAnsi"/>
          <w:color w:val="3F3E3E"/>
          <w:sz w:val="27"/>
          <w:szCs w:val="27"/>
        </w:rPr>
        <w:t>rs2-dev-ns        Active   14d</w:t>
      </w:r>
    </w:p>
    <w:p w14:paraId="6F47D250" w14:textId="3C6A53CE" w:rsidR="000E1CA4" w:rsidRDefault="000E1CA4" w:rsidP="000E1CA4">
      <w:p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3F3E3E"/>
          <w:sz w:val="27"/>
          <w:szCs w:val="27"/>
        </w:rPr>
      </w:pPr>
      <w:r w:rsidRPr="000E1CA4">
        <w:rPr>
          <w:rFonts w:eastAsia="Times New Roman" w:cstheme="minorHAnsi"/>
          <w:color w:val="3F3E3E"/>
          <w:sz w:val="27"/>
          <w:szCs w:val="27"/>
        </w:rPr>
        <w:t>velero            Active   16m</w:t>
      </w:r>
    </w:p>
    <w:p w14:paraId="561DCE24" w14:textId="507A1FC8" w:rsidR="00A13C5B" w:rsidRDefault="00A13C5B" w:rsidP="000E1CA4">
      <w:p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3F3E3E"/>
          <w:sz w:val="27"/>
          <w:szCs w:val="27"/>
        </w:rPr>
      </w:pPr>
    </w:p>
    <w:p w14:paraId="78221A4A" w14:textId="20B603C8" w:rsidR="00A13C5B" w:rsidRPr="00F7545F" w:rsidRDefault="00A13C5B" w:rsidP="00F7545F">
      <w:pPr>
        <w:pStyle w:val="ListParagraph"/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3F3E3E"/>
          <w:sz w:val="27"/>
          <w:szCs w:val="27"/>
        </w:rPr>
      </w:pPr>
      <w:bookmarkStart w:id="0" w:name="_GoBack"/>
      <w:bookmarkEnd w:id="0"/>
      <w:r w:rsidRPr="00F7545F">
        <w:rPr>
          <w:rFonts w:eastAsia="Times New Roman" w:cstheme="minorHAnsi"/>
          <w:color w:val="3F3E3E"/>
          <w:sz w:val="27"/>
          <w:szCs w:val="27"/>
        </w:rPr>
        <w:t xml:space="preserve">Navigate to Minio browser </w:t>
      </w:r>
      <w:r w:rsidR="00CB7D7F" w:rsidRPr="00F7545F">
        <w:rPr>
          <w:rFonts w:eastAsia="Times New Roman" w:cstheme="minorHAnsi"/>
          <w:color w:val="3F3E3E"/>
          <w:sz w:val="27"/>
          <w:szCs w:val="27"/>
        </w:rPr>
        <w:t xml:space="preserve">and verify the restore folder </w:t>
      </w:r>
    </w:p>
    <w:p w14:paraId="38EA3A60" w14:textId="126FA8F6" w:rsidR="00A13C5B" w:rsidRPr="000E1CA4" w:rsidRDefault="00A13C5B" w:rsidP="000E1CA4">
      <w:p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3F3E3E"/>
          <w:sz w:val="27"/>
          <w:szCs w:val="27"/>
        </w:rPr>
      </w:pPr>
      <w:r>
        <w:rPr>
          <w:noProof/>
        </w:rPr>
        <w:lastRenderedPageBreak/>
        <w:drawing>
          <wp:inline distT="0" distB="0" distL="0" distR="0" wp14:anchorId="60B1AE92" wp14:editId="5F142221">
            <wp:extent cx="5943600" cy="3138805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83005" w14:textId="77777777" w:rsidR="00776F95" w:rsidRPr="00776F95" w:rsidRDefault="00776F95" w:rsidP="00776F95">
      <w:pPr>
        <w:pStyle w:val="ListParagraph"/>
        <w:rPr>
          <w:b/>
          <w:bCs/>
          <w:sz w:val="28"/>
          <w:szCs w:val="28"/>
        </w:rPr>
      </w:pPr>
    </w:p>
    <w:p w14:paraId="18097468" w14:textId="77777777" w:rsidR="00D31126" w:rsidRPr="00D03B12" w:rsidRDefault="00D31126" w:rsidP="00D31126"/>
    <w:sectPr w:rsidR="00D31126" w:rsidRPr="00D03B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87CE42" w14:textId="77777777" w:rsidR="00485B1C" w:rsidRDefault="00485B1C" w:rsidP="00CD57DF">
      <w:pPr>
        <w:spacing w:after="0" w:line="240" w:lineRule="auto"/>
      </w:pPr>
      <w:r>
        <w:separator/>
      </w:r>
    </w:p>
  </w:endnote>
  <w:endnote w:type="continuationSeparator" w:id="0">
    <w:p w14:paraId="70C45D02" w14:textId="77777777" w:rsidR="00485B1C" w:rsidRDefault="00485B1C" w:rsidP="00CD57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C4C4CD" w14:textId="77777777" w:rsidR="00485B1C" w:rsidRDefault="00485B1C" w:rsidP="00CD57DF">
      <w:pPr>
        <w:spacing w:after="0" w:line="240" w:lineRule="auto"/>
      </w:pPr>
      <w:r>
        <w:separator/>
      </w:r>
    </w:p>
  </w:footnote>
  <w:footnote w:type="continuationSeparator" w:id="0">
    <w:p w14:paraId="0616A9F2" w14:textId="77777777" w:rsidR="00485B1C" w:rsidRDefault="00485B1C" w:rsidP="00CD57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569DB"/>
    <w:multiLevelType w:val="hybridMultilevel"/>
    <w:tmpl w:val="F110B958"/>
    <w:lvl w:ilvl="0" w:tplc="E2F44D0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EC5A88"/>
    <w:multiLevelType w:val="hybridMultilevel"/>
    <w:tmpl w:val="8A2AE1DC"/>
    <w:lvl w:ilvl="0" w:tplc="60F4DA1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D7584F"/>
    <w:multiLevelType w:val="multilevel"/>
    <w:tmpl w:val="32FE95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A964E7A"/>
    <w:multiLevelType w:val="hybridMultilevel"/>
    <w:tmpl w:val="0EF2ABE0"/>
    <w:lvl w:ilvl="0" w:tplc="46BC2670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zMDGxNDQ1NAOyLZR0lIJTi4sz8/NACgxrATbAWXUsAAAA"/>
  </w:docVars>
  <w:rsids>
    <w:rsidRoot w:val="004870C6"/>
    <w:rsid w:val="00060C57"/>
    <w:rsid w:val="000E1CA4"/>
    <w:rsid w:val="00195121"/>
    <w:rsid w:val="00334AB6"/>
    <w:rsid w:val="00363044"/>
    <w:rsid w:val="00365CB8"/>
    <w:rsid w:val="00420EB8"/>
    <w:rsid w:val="00485B1C"/>
    <w:rsid w:val="004870C6"/>
    <w:rsid w:val="004A717F"/>
    <w:rsid w:val="00515435"/>
    <w:rsid w:val="005527DA"/>
    <w:rsid w:val="005E59BE"/>
    <w:rsid w:val="006B163C"/>
    <w:rsid w:val="00705B58"/>
    <w:rsid w:val="00706434"/>
    <w:rsid w:val="00776F95"/>
    <w:rsid w:val="009B7EDC"/>
    <w:rsid w:val="00A131D3"/>
    <w:rsid w:val="00A13C5B"/>
    <w:rsid w:val="00AD0A6B"/>
    <w:rsid w:val="00AE41C1"/>
    <w:rsid w:val="00CB7D7F"/>
    <w:rsid w:val="00CD57DF"/>
    <w:rsid w:val="00D03B12"/>
    <w:rsid w:val="00D31126"/>
    <w:rsid w:val="00D50417"/>
    <w:rsid w:val="00DF498D"/>
    <w:rsid w:val="00E053BE"/>
    <w:rsid w:val="00E41AEF"/>
    <w:rsid w:val="00EB47EF"/>
    <w:rsid w:val="00F75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9903D"/>
  <w15:chartTrackingRefBased/>
  <w15:docId w15:val="{21693437-0DA1-4CBD-BDEF-9CBD3B7D4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D57D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70C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D57D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er">
    <w:name w:val="header"/>
    <w:basedOn w:val="Normal"/>
    <w:link w:val="HeaderChar"/>
    <w:uiPriority w:val="99"/>
    <w:unhideWhenUsed/>
    <w:rsid w:val="00CD57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57DF"/>
  </w:style>
  <w:style w:type="paragraph" w:styleId="Footer">
    <w:name w:val="footer"/>
    <w:basedOn w:val="Normal"/>
    <w:link w:val="FooterChar"/>
    <w:uiPriority w:val="99"/>
    <w:unhideWhenUsed/>
    <w:rsid w:val="00CD57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57DF"/>
  </w:style>
  <w:style w:type="character" w:styleId="Hyperlink">
    <w:name w:val="Hyperlink"/>
    <w:basedOn w:val="DefaultParagraphFont"/>
    <w:uiPriority w:val="99"/>
    <w:unhideWhenUsed/>
    <w:rsid w:val="001951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5121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064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06434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70643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4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16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52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github.com/vmware-tanzu/velero/releases/download/v1.4.0/velero-v1.4.0-linux-amd64.tar.gz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12</Pages>
  <Words>1359</Words>
  <Characters>775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a reddy</dc:creator>
  <cp:keywords/>
  <dc:description/>
  <cp:lastModifiedBy>sidda reddy</cp:lastModifiedBy>
  <cp:revision>30</cp:revision>
  <dcterms:created xsi:type="dcterms:W3CDTF">2020-06-15T08:47:00Z</dcterms:created>
  <dcterms:modified xsi:type="dcterms:W3CDTF">2020-06-15T10:53:00Z</dcterms:modified>
</cp:coreProperties>
</file>